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31594" w14:textId="77777777" w:rsidR="009B3B85" w:rsidRDefault="009B3B85" w:rsidP="009B3B85">
      <w:pPr>
        <w:pStyle w:val="Titel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rPr>
          <w:sz w:val="20"/>
        </w:rPr>
      </w:pPr>
      <w:r>
        <w:t>ÖSTERREICHISCHER AERO CLUB - Sektion Segelflug</w:t>
      </w:r>
    </w:p>
    <w:p w14:paraId="1F8F755B" w14:textId="77777777" w:rsidR="009B3B85" w:rsidRDefault="009B3B85" w:rsidP="009B3B85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jc w:val="center"/>
        <w:rPr>
          <w:rFonts w:ascii="Arial" w:hAnsi="Arial"/>
          <w:sz w:val="18"/>
        </w:rPr>
      </w:pPr>
      <w:r>
        <w:rPr>
          <w:rFonts w:ascii="Arial" w:hAnsi="Arial"/>
          <w:sz w:val="18"/>
        </w:rPr>
        <w:t>A 1040 Wien, Prinz Eugen Straße 12, Tel.01 5051028-75</w:t>
      </w:r>
      <w:r w:rsidR="00542DFD">
        <w:rPr>
          <w:rFonts w:ascii="Arial" w:hAnsi="Arial"/>
          <w:sz w:val="18"/>
        </w:rPr>
        <w:t xml:space="preserve">  </w:t>
      </w:r>
      <w:hyperlink r:id="rId5" w:history="1">
        <w:r w:rsidR="00D83725" w:rsidRPr="00467CBA">
          <w:rPr>
            <w:rStyle w:val="Hyperlink"/>
            <w:rFonts w:ascii="Arial" w:hAnsi="Arial"/>
            <w:sz w:val="18"/>
          </w:rPr>
          <w:t>www.onf-online.at</w:t>
        </w:r>
      </w:hyperlink>
    </w:p>
    <w:p w14:paraId="5D95EC70" w14:textId="77777777" w:rsidR="00D83725" w:rsidRDefault="00D83725" w:rsidP="009B3B85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jc w:val="center"/>
        <w:rPr>
          <w:rFonts w:ascii="Arial" w:hAnsi="Arial"/>
          <w:sz w:val="18"/>
        </w:rPr>
      </w:pPr>
    </w:p>
    <w:p w14:paraId="5B9C705C" w14:textId="77777777" w:rsidR="009F220F" w:rsidRPr="00D83725" w:rsidRDefault="009B3B85" w:rsidP="00197EB7">
      <w:pPr>
        <w:pStyle w:val="berschrift1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rPr>
          <w:b w:val="0"/>
          <w:sz w:val="24"/>
        </w:rPr>
      </w:pPr>
      <w:r w:rsidRPr="00D83725">
        <w:rPr>
          <w:sz w:val="24"/>
        </w:rPr>
        <w:t xml:space="preserve">Flugbestätigung für </w:t>
      </w:r>
      <w:r w:rsidR="00197EB7" w:rsidRPr="00D83725">
        <w:rPr>
          <w:sz w:val="24"/>
        </w:rPr>
        <w:t>Nationale Segelflugrekorde</w:t>
      </w:r>
    </w:p>
    <w:p w14:paraId="1B8F53F0" w14:textId="77777777" w:rsidR="00D83725" w:rsidRDefault="00D83725" w:rsidP="009B3B85">
      <w:pPr>
        <w:tabs>
          <w:tab w:val="left" w:pos="7380"/>
        </w:tabs>
        <w:ind w:left="180"/>
        <w:rPr>
          <w:rFonts w:ascii="Arial" w:hAnsi="Arial"/>
          <w:sz w:val="18"/>
        </w:rPr>
      </w:pPr>
    </w:p>
    <w:p w14:paraId="6493E1D9" w14:textId="77777777" w:rsidR="009B3B85" w:rsidRPr="00AE4BF6" w:rsidRDefault="00FE1A4F" w:rsidP="00D83725">
      <w:pPr>
        <w:tabs>
          <w:tab w:val="left" w:pos="7380"/>
        </w:tabs>
        <w:ind w:left="180"/>
        <w:jc w:val="center"/>
        <w:rPr>
          <w:rFonts w:ascii="Arial" w:hAnsi="Arial"/>
          <w:sz w:val="18"/>
        </w:rPr>
      </w:pPr>
      <w:r w:rsidRPr="00D83725">
        <w:rPr>
          <w:rFonts w:ascii="Arial" w:hAnsi="Arial"/>
          <w:sz w:val="20"/>
          <w:szCs w:val="20"/>
        </w:rPr>
        <w:t>Es können</w:t>
      </w:r>
      <w:r w:rsidR="009F220F" w:rsidRPr="00D83725">
        <w:rPr>
          <w:rFonts w:ascii="Arial" w:hAnsi="Arial"/>
          <w:sz w:val="20"/>
          <w:szCs w:val="20"/>
        </w:rPr>
        <w:t xml:space="preserve"> mehrere</w:t>
      </w:r>
      <w:r w:rsidRPr="00D83725">
        <w:rPr>
          <w:rFonts w:ascii="Arial" w:hAnsi="Arial"/>
          <w:sz w:val="20"/>
          <w:szCs w:val="20"/>
        </w:rPr>
        <w:t xml:space="preserve"> </w:t>
      </w:r>
      <w:r w:rsidR="005819FA" w:rsidRPr="00D83725">
        <w:rPr>
          <w:rFonts w:ascii="Arial" w:hAnsi="Arial"/>
          <w:sz w:val="20"/>
          <w:szCs w:val="20"/>
        </w:rPr>
        <w:t>Rekorde</w:t>
      </w:r>
      <w:r w:rsidRPr="00D83725">
        <w:rPr>
          <w:rFonts w:ascii="Arial" w:hAnsi="Arial"/>
          <w:sz w:val="20"/>
          <w:szCs w:val="20"/>
        </w:rPr>
        <w:t xml:space="preserve"> mit einem Flug erfüllt werden</w:t>
      </w:r>
      <w:r w:rsidR="009F220F" w:rsidRPr="00D83725">
        <w:rPr>
          <w:rFonts w:ascii="Arial" w:hAnsi="Arial"/>
          <w:sz w:val="20"/>
          <w:szCs w:val="20"/>
        </w:rPr>
        <w:t>.</w:t>
      </w:r>
      <w:r w:rsidR="00AE4BF6" w:rsidRPr="00D83725">
        <w:rPr>
          <w:rFonts w:ascii="Arial" w:hAnsi="Arial"/>
          <w:sz w:val="20"/>
          <w:szCs w:val="20"/>
        </w:rPr>
        <w:t xml:space="preserve">  Zutreffendes</w:t>
      </w:r>
      <w:r w:rsidR="00460BBF" w:rsidRPr="00D83725">
        <w:rPr>
          <w:rFonts w:ascii="Arial" w:hAnsi="Arial"/>
          <w:sz w:val="20"/>
          <w:szCs w:val="20"/>
        </w:rPr>
        <w:t xml:space="preserve"> bitte </w:t>
      </w:r>
      <w:r w:rsidR="00AE4BF6" w:rsidRPr="00D83725">
        <w:rPr>
          <w:rFonts w:ascii="Arial" w:hAnsi="Arial"/>
          <w:sz w:val="20"/>
          <w:szCs w:val="20"/>
        </w:rPr>
        <w:t xml:space="preserve"> </w:t>
      </w:r>
      <w:r w:rsidR="00460BBF" w:rsidRPr="00D83725">
        <w:rPr>
          <w:rFonts w:ascii="Arial" w:hAnsi="Arial"/>
          <w:sz w:val="20"/>
          <w:szCs w:val="20"/>
        </w:rPr>
        <w:t>a</w:t>
      </w:r>
      <w:r w:rsidR="00AE4BF6" w:rsidRPr="00D83725">
        <w:rPr>
          <w:rFonts w:ascii="Arial" w:hAnsi="Arial"/>
          <w:sz w:val="20"/>
          <w:szCs w:val="20"/>
        </w:rPr>
        <w:t>nkreuzen</w:t>
      </w:r>
      <w:r w:rsidR="00460BBF">
        <w:rPr>
          <w:rFonts w:ascii="Arial" w:hAnsi="Arial"/>
          <w:sz w:val="18"/>
        </w:rPr>
        <w:t>.</w:t>
      </w:r>
    </w:p>
    <w:p w14:paraId="184C1C7F" w14:textId="77777777" w:rsidR="009B3B85" w:rsidRDefault="009B3B85" w:rsidP="009B3B85">
      <w:pPr>
        <w:tabs>
          <w:tab w:val="left" w:pos="7380"/>
        </w:tabs>
        <w:ind w:left="180"/>
        <w:rPr>
          <w:rFonts w:ascii="Arial" w:hAnsi="Arial"/>
          <w:sz w:val="8"/>
        </w:rPr>
      </w:pPr>
    </w:p>
    <w:p w14:paraId="3AEE05BC" w14:textId="77777777" w:rsidR="009B3B85" w:rsidRDefault="0043010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1870"/>
          <w:tab w:val="left" w:pos="3119"/>
          <w:tab w:val="right" w:pos="3780"/>
          <w:tab w:val="left" w:pos="3969"/>
          <w:tab w:val="left" w:pos="4253"/>
          <w:tab w:val="left" w:pos="5954"/>
          <w:tab w:val="left" w:pos="7797"/>
          <w:tab w:val="right" w:pos="10230"/>
        </w:tabs>
        <w:ind w:left="180"/>
        <w:rPr>
          <w:rFonts w:ascii="Arial" w:hAnsi="Arial"/>
        </w:rPr>
      </w:pPr>
      <w:r>
        <w:rPr>
          <w:rFonts w:ascii="Arial" w:hAnsi="Arial"/>
          <w:b/>
          <w:sz w:val="20"/>
        </w:rPr>
        <w:t xml:space="preserve">Freie </w:t>
      </w:r>
      <w:r w:rsidR="006A17A0">
        <w:rPr>
          <w:rFonts w:ascii="Arial" w:hAnsi="Arial"/>
          <w:b/>
          <w:sz w:val="20"/>
        </w:rPr>
        <w:t>Strecke</w:t>
      </w:r>
      <w:r w:rsidR="00AE4BF6">
        <w:rPr>
          <w:rFonts w:ascii="Arial" w:hAnsi="Arial"/>
          <w:b/>
          <w:sz w:val="20"/>
        </w:rPr>
        <w:tab/>
      </w:r>
      <w:r w:rsidR="009B3B85">
        <w:rPr>
          <w:rFonts w:ascii="Arial" w:hAnsi="Arial"/>
          <w:b/>
          <w:sz w:val="20"/>
        </w:rPr>
        <w:t>:</w:t>
      </w:r>
      <w:r w:rsidR="009B3B85">
        <w:rPr>
          <w:rFonts w:ascii="Arial" w:hAnsi="Arial"/>
          <w:b/>
          <w:sz w:val="20"/>
        </w:rPr>
        <w:tab/>
      </w:r>
      <w:r w:rsidRPr="006A17A0">
        <w:rPr>
          <w:rFonts w:ascii="Arial" w:hAnsi="Arial"/>
          <w:sz w:val="20"/>
          <w:szCs w:val="20"/>
        </w:rPr>
        <w:t>g</w:t>
      </w:r>
      <w:r w:rsidR="006E1119" w:rsidRPr="006A17A0">
        <w:rPr>
          <w:rFonts w:ascii="Arial" w:hAnsi="Arial"/>
          <w:sz w:val="20"/>
          <w:szCs w:val="20"/>
        </w:rPr>
        <w:t xml:space="preserve">erade </w:t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="009B3B85" w:rsidRPr="006A17A0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 xml:space="preserve"> H</w:t>
      </w:r>
      <w:r w:rsidR="006E1119" w:rsidRPr="006A17A0">
        <w:rPr>
          <w:rFonts w:ascii="Arial" w:hAnsi="Arial"/>
          <w:sz w:val="20"/>
          <w:szCs w:val="20"/>
        </w:rPr>
        <w:t xml:space="preserve">in/Rückflug </w:t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="006E1119"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="006E1119" w:rsidRPr="006A17A0">
        <w:rPr>
          <w:rFonts w:ascii="Arial" w:hAnsi="Arial"/>
          <w:sz w:val="20"/>
          <w:szCs w:val="20"/>
        </w:rPr>
        <w:t>mit bis 3 WP‘</w:t>
      </w:r>
      <w:r w:rsidRPr="006A17A0">
        <w:rPr>
          <w:rFonts w:ascii="Arial" w:hAnsi="Arial"/>
          <w:sz w:val="20"/>
          <w:szCs w:val="20"/>
        </w:rPr>
        <w:t>s</w:t>
      </w:r>
      <w:r w:rsidR="006E1119" w:rsidRPr="006A17A0">
        <w:rPr>
          <w:rFonts w:ascii="Arial" w:hAnsi="Arial"/>
          <w:sz w:val="20"/>
          <w:szCs w:val="20"/>
        </w:rPr>
        <w:t xml:space="preserve"> </w:t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>FAI Dreieck</w:t>
      </w:r>
      <w:r>
        <w:rPr>
          <w:rFonts w:ascii="Arial" w:hAnsi="Arial"/>
        </w:rPr>
        <w:t xml:space="preserve"> </w:t>
      </w:r>
      <w:r w:rsidR="005819FA" w:rsidRPr="006A17A0">
        <w:rPr>
          <w:rFonts w:ascii="Arial" w:hAnsi="Arial"/>
          <w:sz w:val="20"/>
          <w:szCs w:val="20"/>
        </w:rPr>
        <w:sym w:font="Wingdings 2" w:char="F0A3"/>
      </w:r>
    </w:p>
    <w:p w14:paraId="585ECFB8" w14:textId="77777777" w:rsidR="00430107" w:rsidRPr="00430107" w:rsidRDefault="0043010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1870"/>
          <w:tab w:val="left" w:pos="3119"/>
          <w:tab w:val="right" w:pos="3780"/>
          <w:tab w:val="left" w:pos="3969"/>
          <w:tab w:val="left" w:pos="4253"/>
          <w:tab w:val="left" w:pos="5954"/>
          <w:tab w:val="left" w:pos="7797"/>
          <w:tab w:val="right" w:pos="10230"/>
        </w:tabs>
        <w:ind w:left="180"/>
        <w:rPr>
          <w:rFonts w:ascii="Arial" w:hAnsi="Arial"/>
          <w:sz w:val="8"/>
          <w:szCs w:val="8"/>
        </w:rPr>
      </w:pPr>
    </w:p>
    <w:p w14:paraId="48539831" w14:textId="77777777" w:rsidR="00430107" w:rsidRDefault="0043010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1870"/>
          <w:tab w:val="left" w:pos="3119"/>
          <w:tab w:val="right" w:pos="3780"/>
          <w:tab w:val="left" w:pos="3969"/>
          <w:tab w:val="left" w:pos="4253"/>
          <w:tab w:val="left" w:pos="5954"/>
          <w:tab w:val="left" w:pos="7797"/>
          <w:tab w:val="right" w:pos="10230"/>
        </w:tabs>
        <w:ind w:left="180"/>
        <w:rPr>
          <w:rFonts w:ascii="Arial" w:hAnsi="Arial"/>
          <w:sz w:val="20"/>
          <w:szCs w:val="20"/>
        </w:rPr>
      </w:pPr>
      <w:r>
        <w:rPr>
          <w:rFonts w:ascii="Arial" w:hAnsi="Arial"/>
          <w:b/>
          <w:sz w:val="20"/>
        </w:rPr>
        <w:t xml:space="preserve">Angesagte </w:t>
      </w:r>
      <w:r w:rsidR="006A17A0">
        <w:rPr>
          <w:rFonts w:ascii="Arial" w:hAnsi="Arial"/>
          <w:b/>
          <w:sz w:val="20"/>
        </w:rPr>
        <w:t>Strecke</w:t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r w:rsidRPr="006A17A0">
        <w:rPr>
          <w:rFonts w:ascii="Arial" w:hAnsi="Arial"/>
          <w:sz w:val="20"/>
          <w:szCs w:val="20"/>
        </w:rPr>
        <w:t>gerade</w:t>
      </w:r>
      <w:r w:rsidRPr="006A17A0">
        <w:rPr>
          <w:rFonts w:ascii="Arial" w:hAnsi="Arial"/>
          <w:b/>
          <w:sz w:val="20"/>
          <w:szCs w:val="20"/>
        </w:rPr>
        <w:t xml:space="preserve"> </w:t>
      </w:r>
      <w:r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ab/>
        <w:t xml:space="preserve"> Hin/Rückflug </w:t>
      </w:r>
      <w:r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 xml:space="preserve">mit bis 3 WP‘s </w:t>
      </w:r>
      <w:r w:rsidRPr="006A17A0">
        <w:rPr>
          <w:rFonts w:ascii="Arial" w:hAnsi="Arial"/>
          <w:sz w:val="20"/>
          <w:szCs w:val="20"/>
        </w:rPr>
        <w:sym w:font="Wingdings 2" w:char="F0A3"/>
      </w:r>
      <w:r w:rsidRPr="006A17A0">
        <w:rPr>
          <w:rFonts w:ascii="Arial" w:hAnsi="Arial"/>
          <w:sz w:val="20"/>
          <w:szCs w:val="20"/>
        </w:rPr>
        <w:t xml:space="preserve"> </w:t>
      </w:r>
      <w:r w:rsidR="005819FA">
        <w:rPr>
          <w:rFonts w:ascii="Arial" w:hAnsi="Arial"/>
          <w:sz w:val="20"/>
          <w:szCs w:val="20"/>
        </w:rPr>
        <w:tab/>
      </w:r>
      <w:r w:rsidRPr="006A17A0">
        <w:rPr>
          <w:rFonts w:ascii="Arial" w:hAnsi="Arial"/>
          <w:sz w:val="20"/>
          <w:szCs w:val="20"/>
        </w:rPr>
        <w:t>FAI Dreieck</w:t>
      </w:r>
      <w:r>
        <w:rPr>
          <w:rFonts w:ascii="Arial" w:hAnsi="Arial"/>
        </w:rPr>
        <w:t xml:space="preserve"> </w:t>
      </w:r>
      <w:r w:rsidR="005819FA" w:rsidRPr="006A17A0">
        <w:rPr>
          <w:rFonts w:ascii="Arial" w:hAnsi="Arial"/>
          <w:sz w:val="20"/>
          <w:szCs w:val="20"/>
        </w:rPr>
        <w:sym w:font="Wingdings 2" w:char="F0A3"/>
      </w:r>
    </w:p>
    <w:p w14:paraId="4A025B2E" w14:textId="77777777"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14:paraId="5770C335" w14:textId="77777777" w:rsidR="00430107" w:rsidRDefault="00197EB7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3119"/>
          <w:tab w:val="right" w:pos="3780"/>
          <w:tab w:val="left" w:pos="3960"/>
          <w:tab w:val="right" w:pos="4140"/>
          <w:tab w:val="left" w:pos="4395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20"/>
          <w:szCs w:val="20"/>
        </w:rPr>
      </w:pPr>
      <w:r>
        <w:rPr>
          <w:rFonts w:ascii="Arial" w:hAnsi="Arial"/>
          <w:b/>
          <w:sz w:val="20"/>
        </w:rPr>
        <w:t>Geschwindigkeit über</w:t>
      </w:r>
      <w:r w:rsidR="009B3B85">
        <w:rPr>
          <w:rFonts w:ascii="Arial" w:hAnsi="Arial"/>
          <w:sz w:val="20"/>
        </w:rPr>
        <w:t xml:space="preserve">  </w:t>
      </w:r>
      <w:r w:rsidR="009B3B85">
        <w:rPr>
          <w:rFonts w:ascii="Arial" w:hAnsi="Arial"/>
          <w:sz w:val="20"/>
        </w:rPr>
        <w:tab/>
      </w:r>
      <w:r w:rsidR="00430107" w:rsidRPr="006A17A0">
        <w:rPr>
          <w:rFonts w:ascii="Arial" w:hAnsi="Arial"/>
          <w:sz w:val="20"/>
          <w:szCs w:val="20"/>
        </w:rPr>
        <w:t>Hin/Rückflug 5</w:t>
      </w:r>
      <w:r w:rsidR="009B3B85" w:rsidRPr="006A17A0">
        <w:rPr>
          <w:rFonts w:ascii="Arial" w:hAnsi="Arial"/>
          <w:sz w:val="20"/>
          <w:szCs w:val="20"/>
        </w:rPr>
        <w:t xml:space="preserve">00 km </w:t>
      </w:r>
      <w:r w:rsidR="009B3B85" w:rsidRPr="006A17A0">
        <w:rPr>
          <w:rFonts w:ascii="Arial" w:hAnsi="Arial"/>
          <w:sz w:val="20"/>
          <w:szCs w:val="20"/>
        </w:rPr>
        <w:tab/>
      </w:r>
      <w:r w:rsidR="009B3B85" w:rsidRPr="006A17A0">
        <w:rPr>
          <w:rFonts w:ascii="Arial" w:hAnsi="Arial"/>
          <w:sz w:val="20"/>
          <w:szCs w:val="20"/>
        </w:rPr>
        <w:sym w:font="Wingdings 2" w:char="F0A3"/>
      </w:r>
      <w:r w:rsidR="00430107" w:rsidRPr="006A17A0">
        <w:rPr>
          <w:rFonts w:ascii="Arial" w:hAnsi="Arial"/>
          <w:sz w:val="20"/>
          <w:szCs w:val="20"/>
        </w:rPr>
        <w:t xml:space="preserve"> 1000 km</w:t>
      </w:r>
      <w:r w:rsidR="00430107" w:rsidRPr="006A17A0">
        <w:rPr>
          <w:rFonts w:ascii="Arial" w:hAnsi="Arial"/>
          <w:sz w:val="20"/>
          <w:szCs w:val="20"/>
        </w:rPr>
        <w:sym w:font="Wingdings 2" w:char="F0A3"/>
      </w:r>
      <w:r w:rsidR="006A17A0" w:rsidRPr="006A17A0">
        <w:rPr>
          <w:rFonts w:ascii="Arial" w:hAnsi="Arial"/>
          <w:sz w:val="20"/>
          <w:szCs w:val="20"/>
        </w:rPr>
        <w:t xml:space="preserve"> 1500 km</w:t>
      </w:r>
      <w:r w:rsidR="009B3B85" w:rsidRPr="006A17A0">
        <w:rPr>
          <w:rFonts w:ascii="Arial" w:hAnsi="Arial"/>
          <w:sz w:val="20"/>
          <w:szCs w:val="20"/>
        </w:rPr>
        <w:tab/>
      </w:r>
      <w:r w:rsidR="006A17A0" w:rsidRPr="006A17A0">
        <w:rPr>
          <w:rFonts w:ascii="Arial" w:hAnsi="Arial"/>
          <w:sz w:val="20"/>
          <w:szCs w:val="20"/>
        </w:rPr>
        <w:t xml:space="preserve">  </w:t>
      </w:r>
      <w:r w:rsidR="006A17A0" w:rsidRPr="006A17A0">
        <w:rPr>
          <w:rFonts w:ascii="Arial" w:hAnsi="Arial"/>
          <w:sz w:val="20"/>
          <w:szCs w:val="20"/>
        </w:rPr>
        <w:sym w:font="Wingdings 2" w:char="F0A3"/>
      </w:r>
    </w:p>
    <w:p w14:paraId="1BFDBDBE" w14:textId="77777777" w:rsidR="005819FA" w:rsidRPr="005819FA" w:rsidRDefault="005819FA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3119"/>
          <w:tab w:val="right" w:pos="3780"/>
          <w:tab w:val="left" w:pos="3960"/>
          <w:tab w:val="right" w:pos="4140"/>
          <w:tab w:val="left" w:pos="4395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8"/>
          <w:szCs w:val="8"/>
        </w:rPr>
      </w:pPr>
    </w:p>
    <w:p w14:paraId="7064F4AB" w14:textId="77777777" w:rsidR="005819FA" w:rsidRDefault="006A17A0" w:rsidP="00D83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100"/>
          <w:tab w:val="left" w:pos="3119"/>
          <w:tab w:val="left" w:pos="4111"/>
          <w:tab w:val="left" w:pos="5103"/>
          <w:tab w:val="left" w:pos="6096"/>
          <w:tab w:val="right" w:pos="6660"/>
          <w:tab w:val="left" w:pos="7088"/>
          <w:tab w:val="right" w:pos="7200"/>
          <w:tab w:val="left" w:pos="7380"/>
          <w:tab w:val="left" w:pos="8789"/>
          <w:tab w:val="right" w:pos="10230"/>
        </w:tabs>
        <w:ind w:left="180"/>
        <w:rPr>
          <w:rFonts w:ascii="Arial" w:hAnsi="Arial"/>
          <w:sz w:val="20"/>
          <w:szCs w:val="20"/>
        </w:rPr>
      </w:pPr>
      <w:r>
        <w:rPr>
          <w:rFonts w:ascii="Arial" w:hAnsi="Arial"/>
          <w:b/>
          <w:sz w:val="20"/>
        </w:rPr>
        <w:t xml:space="preserve">Angesagtes </w:t>
      </w:r>
      <w:r w:rsidR="00430107">
        <w:rPr>
          <w:rFonts w:ascii="Arial" w:hAnsi="Arial"/>
          <w:b/>
          <w:sz w:val="20"/>
        </w:rPr>
        <w:t>FAI</w:t>
      </w:r>
      <w:r>
        <w:rPr>
          <w:rFonts w:ascii="Arial" w:hAnsi="Arial"/>
          <w:b/>
          <w:sz w:val="20"/>
        </w:rPr>
        <w:t xml:space="preserve"> Dreieck über </w:t>
      </w:r>
      <w:r w:rsidR="00D30753">
        <w:rPr>
          <w:rFonts w:ascii="Arial" w:hAnsi="Arial"/>
          <w:b/>
          <w:sz w:val="20"/>
        </w:rPr>
        <w:tab/>
      </w:r>
      <w:r w:rsidRPr="00D30753">
        <w:rPr>
          <w:rFonts w:ascii="Arial" w:hAnsi="Arial"/>
          <w:sz w:val="20"/>
          <w:szCs w:val="20"/>
        </w:rPr>
        <w:t xml:space="preserve">100 km </w:t>
      </w:r>
      <w:r w:rsidRPr="00D30753">
        <w:rPr>
          <w:rFonts w:ascii="Arial" w:hAnsi="Arial"/>
          <w:sz w:val="20"/>
          <w:szCs w:val="20"/>
        </w:rPr>
        <w:sym w:font="Wingdings 2" w:char="F0A3"/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t xml:space="preserve">300 km </w:t>
      </w:r>
      <w:r w:rsidRPr="00D30753">
        <w:rPr>
          <w:rFonts w:ascii="Arial" w:hAnsi="Arial"/>
          <w:sz w:val="20"/>
          <w:szCs w:val="20"/>
        </w:rPr>
        <w:sym w:font="Wingdings 2" w:char="F0A3"/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t xml:space="preserve">500 km </w:t>
      </w:r>
      <w:r w:rsidR="00D30753" w:rsidRPr="00F66ADB">
        <w:rPr>
          <w:rFonts w:ascii="Arial" w:hAnsi="Arial"/>
        </w:rPr>
        <w:sym w:font="Wingdings 2" w:char="F0A3"/>
      </w:r>
      <w:r w:rsidR="00D30753">
        <w:rPr>
          <w:rFonts w:ascii="Arial" w:hAnsi="Arial"/>
        </w:rPr>
        <w:tab/>
      </w:r>
      <w:r w:rsidRPr="00D30753">
        <w:rPr>
          <w:rFonts w:ascii="Arial" w:hAnsi="Arial"/>
          <w:sz w:val="20"/>
          <w:szCs w:val="20"/>
        </w:rPr>
        <w:t xml:space="preserve">750 km </w:t>
      </w:r>
      <w:r w:rsidRPr="00D30753">
        <w:rPr>
          <w:rFonts w:ascii="Arial" w:hAnsi="Arial"/>
          <w:sz w:val="20"/>
          <w:szCs w:val="20"/>
        </w:rPr>
        <w:sym w:font="Wingdings 2" w:char="F0A3"/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t>1000 km 1250 km</w:t>
      </w:r>
      <w:r w:rsidR="00D30753">
        <w:rPr>
          <w:rFonts w:ascii="Arial" w:hAnsi="Arial"/>
          <w:sz w:val="20"/>
          <w:szCs w:val="20"/>
        </w:rPr>
        <w:tab/>
      </w:r>
      <w:r w:rsidRPr="00D30753">
        <w:rPr>
          <w:rFonts w:ascii="Arial" w:hAnsi="Arial"/>
          <w:sz w:val="20"/>
          <w:szCs w:val="20"/>
        </w:rPr>
        <w:sym w:font="Wingdings 2" w:char="F0A3"/>
      </w:r>
    </w:p>
    <w:p w14:paraId="6C0B2B5F" w14:textId="77777777" w:rsidR="00D83725" w:rsidRDefault="00D83725" w:rsidP="00D30753">
      <w:pPr>
        <w:tabs>
          <w:tab w:val="right" w:pos="1100"/>
          <w:tab w:val="left" w:pos="3119"/>
          <w:tab w:val="left" w:pos="4111"/>
          <w:tab w:val="left" w:pos="5103"/>
          <w:tab w:val="left" w:pos="6096"/>
          <w:tab w:val="right" w:pos="6660"/>
          <w:tab w:val="left" w:pos="7088"/>
          <w:tab w:val="right" w:pos="7200"/>
          <w:tab w:val="left" w:pos="7380"/>
          <w:tab w:val="left" w:pos="8789"/>
          <w:tab w:val="right" w:pos="10230"/>
        </w:tabs>
        <w:ind w:left="180"/>
        <w:rPr>
          <w:rFonts w:ascii="Arial" w:hAnsi="Arial"/>
          <w:sz w:val="20"/>
          <w:szCs w:val="20"/>
        </w:rPr>
      </w:pPr>
    </w:p>
    <w:p w14:paraId="038BC10B" w14:textId="77777777" w:rsidR="009B3B85" w:rsidRDefault="009B3B85" w:rsidP="00D30753">
      <w:pPr>
        <w:tabs>
          <w:tab w:val="right" w:pos="1100"/>
          <w:tab w:val="left" w:pos="3119"/>
          <w:tab w:val="left" w:pos="4111"/>
          <w:tab w:val="left" w:pos="5103"/>
          <w:tab w:val="left" w:pos="6096"/>
          <w:tab w:val="right" w:pos="6660"/>
          <w:tab w:val="left" w:pos="7088"/>
          <w:tab w:val="right" w:pos="7200"/>
          <w:tab w:val="left" w:pos="7380"/>
          <w:tab w:val="left" w:pos="8789"/>
          <w:tab w:val="right" w:pos="10230"/>
        </w:tabs>
        <w:ind w:left="180"/>
        <w:rPr>
          <w:rFonts w:ascii="Arial" w:hAnsi="Arial"/>
          <w:sz w:val="8"/>
        </w:rPr>
      </w:pPr>
      <w:r>
        <w:rPr>
          <w:rFonts w:ascii="Arial" w:hAnsi="Arial"/>
          <w:sz w:val="20"/>
        </w:rPr>
        <w:tab/>
      </w:r>
    </w:p>
    <w:p w14:paraId="23797B45" w14:textId="77777777" w:rsidR="009B3B85" w:rsidRDefault="009B3B85" w:rsidP="009B3B85">
      <w:pPr>
        <w:tabs>
          <w:tab w:val="right" w:pos="3780"/>
          <w:tab w:val="left" w:pos="4680"/>
          <w:tab w:val="right" w:pos="6660"/>
          <w:tab w:val="left" w:pos="7380"/>
          <w:tab w:val="left" w:pos="9720"/>
        </w:tabs>
        <w:ind w:left="180"/>
        <w:rPr>
          <w:rFonts w:ascii="Arial" w:hAnsi="Arial"/>
          <w:sz w:val="8"/>
        </w:rPr>
      </w:pPr>
    </w:p>
    <w:tbl>
      <w:tblPr>
        <w:tblW w:w="10947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00"/>
        <w:gridCol w:w="202"/>
        <w:gridCol w:w="1238"/>
        <w:gridCol w:w="650"/>
        <w:gridCol w:w="1270"/>
        <w:gridCol w:w="154"/>
        <w:gridCol w:w="1466"/>
        <w:gridCol w:w="3767"/>
      </w:tblGrid>
      <w:tr w:rsidR="009B3B85" w14:paraId="409E3909" w14:textId="77777777" w:rsidTr="00C44251">
        <w:tc>
          <w:tcPr>
            <w:tcW w:w="5560" w:type="dxa"/>
            <w:gridSpan w:val="5"/>
          </w:tcPr>
          <w:p w14:paraId="067AC95B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  <w:p w14:paraId="2F8B5FE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atum des Fluges: </w:t>
            </w:r>
            <w:r w:rsidR="00F66ADB">
              <w:rPr>
                <w:rFonts w:ascii="Arial" w:hAnsi="Arial"/>
                <w:sz w:val="20"/>
              </w:rPr>
              <w:t xml:space="preserve">    </w:t>
            </w:r>
            <w:r w:rsidR="00455F4D">
              <w:rPr>
                <w:rFonts w:ascii="Arial" w:hAnsi="Arial"/>
                <w:sz w:val="20"/>
              </w:rPr>
              <w:t>____/_____/</w:t>
            </w:r>
            <w:r w:rsidR="00F66ADB">
              <w:rPr>
                <w:rFonts w:ascii="Arial" w:hAnsi="Arial"/>
                <w:sz w:val="20"/>
              </w:rPr>
              <w:t>_________</w:t>
            </w:r>
          </w:p>
        </w:tc>
        <w:tc>
          <w:tcPr>
            <w:tcW w:w="1620" w:type="dxa"/>
            <w:gridSpan w:val="2"/>
          </w:tcPr>
          <w:p w14:paraId="10EA20F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767" w:type="dxa"/>
          </w:tcPr>
          <w:p w14:paraId="00FE8E1A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5013699A" w14:textId="77777777" w:rsidTr="00C44251">
        <w:tc>
          <w:tcPr>
            <w:tcW w:w="2402" w:type="dxa"/>
            <w:gridSpan w:val="2"/>
          </w:tcPr>
          <w:p w14:paraId="10FEF3F4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  <w:p w14:paraId="1FE182E0" w14:textId="77777777" w:rsidR="003F61E7" w:rsidRDefault="003F61E7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58" w:type="dxa"/>
            <w:gridSpan w:val="3"/>
          </w:tcPr>
          <w:p w14:paraId="29669DCC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620" w:type="dxa"/>
            <w:gridSpan w:val="2"/>
          </w:tcPr>
          <w:p w14:paraId="60C06D74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767" w:type="dxa"/>
          </w:tcPr>
          <w:p w14:paraId="5133ECE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5819FA" w14:paraId="4FC7D488" w14:textId="77777777" w:rsidTr="00C44251">
        <w:trPr>
          <w:cantSplit/>
        </w:trPr>
        <w:tc>
          <w:tcPr>
            <w:tcW w:w="5714" w:type="dxa"/>
            <w:gridSpan w:val="6"/>
          </w:tcPr>
          <w:p w14:paraId="13C70813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or- und Nachname:  ____________________________</w:t>
            </w:r>
          </w:p>
        </w:tc>
        <w:tc>
          <w:tcPr>
            <w:tcW w:w="5233" w:type="dxa"/>
            <w:gridSpan w:val="2"/>
          </w:tcPr>
          <w:p w14:paraId="558D6D2F" w14:textId="77777777" w:rsidR="005819FA" w:rsidRDefault="005819FA" w:rsidP="003F61E7">
            <w:pPr>
              <w:ind w:left="627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Sportlizenznummer </w:t>
            </w:r>
            <w:r w:rsidRPr="00F66ADB">
              <w:rPr>
                <w:rFonts w:ascii="Arial" w:hAnsi="Arial"/>
                <w:color w:val="000000"/>
                <w:sz w:val="16"/>
                <w:szCs w:val="16"/>
              </w:rPr>
              <w:t>(10 stellig)</w:t>
            </w:r>
            <w:r>
              <w:rPr>
                <w:rFonts w:ascii="Arial" w:hAnsi="Arial"/>
                <w:color w:val="000000"/>
                <w:sz w:val="20"/>
              </w:rPr>
              <w:t xml:space="preserve">:  </w:t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</w:p>
          <w:p w14:paraId="2DA28B54" w14:textId="77777777" w:rsidR="005819FA" w:rsidRDefault="005819FA" w:rsidP="00862CDC">
            <w:pPr>
              <w:rPr>
                <w:rFonts w:ascii="Arial" w:hAnsi="Arial"/>
                <w:sz w:val="20"/>
              </w:rPr>
            </w:pPr>
          </w:p>
        </w:tc>
      </w:tr>
      <w:tr w:rsidR="005819FA" w14:paraId="075CD7CA" w14:textId="77777777" w:rsidTr="00C44251">
        <w:trPr>
          <w:cantSplit/>
        </w:trPr>
        <w:tc>
          <w:tcPr>
            <w:tcW w:w="5560" w:type="dxa"/>
            <w:gridSpan w:val="5"/>
          </w:tcPr>
          <w:p w14:paraId="40313608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387" w:type="dxa"/>
            <w:gridSpan w:val="3"/>
          </w:tcPr>
          <w:p w14:paraId="3AF29577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14:paraId="2815A0D7" w14:textId="77777777" w:rsidTr="00C44251">
        <w:trPr>
          <w:cantSplit/>
        </w:trPr>
        <w:tc>
          <w:tcPr>
            <w:tcW w:w="5560" w:type="dxa"/>
            <w:gridSpan w:val="5"/>
          </w:tcPr>
          <w:p w14:paraId="0FCF26E5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LZ / Wohnort:  _______________________________</w:t>
            </w:r>
          </w:p>
        </w:tc>
        <w:tc>
          <w:tcPr>
            <w:tcW w:w="5387" w:type="dxa"/>
            <w:gridSpan w:val="3"/>
          </w:tcPr>
          <w:p w14:paraId="1913CFBF" w14:textId="77777777" w:rsidR="005819FA" w:rsidRDefault="005819FA" w:rsidP="00542DFD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Straße:  ______________________________________</w:t>
            </w:r>
          </w:p>
        </w:tc>
      </w:tr>
      <w:tr w:rsidR="005819FA" w14:paraId="43A549EA" w14:textId="77777777" w:rsidTr="00C44251">
        <w:trPr>
          <w:cantSplit/>
        </w:trPr>
        <w:tc>
          <w:tcPr>
            <w:tcW w:w="5560" w:type="dxa"/>
            <w:gridSpan w:val="5"/>
          </w:tcPr>
          <w:p w14:paraId="60C81266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387" w:type="dxa"/>
            <w:gridSpan w:val="3"/>
          </w:tcPr>
          <w:p w14:paraId="7676B907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14:paraId="4FAFE26E" w14:textId="77777777" w:rsidTr="00C44251">
        <w:trPr>
          <w:cantSplit/>
        </w:trPr>
        <w:tc>
          <w:tcPr>
            <w:tcW w:w="5560" w:type="dxa"/>
            <w:gridSpan w:val="5"/>
          </w:tcPr>
          <w:p w14:paraId="37115FF7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Telefonnummer: _______________________________</w:t>
            </w:r>
          </w:p>
        </w:tc>
        <w:tc>
          <w:tcPr>
            <w:tcW w:w="5387" w:type="dxa"/>
            <w:gridSpan w:val="3"/>
          </w:tcPr>
          <w:p w14:paraId="309B44EC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-Mail:  ______________________@_______________</w:t>
            </w:r>
          </w:p>
        </w:tc>
      </w:tr>
      <w:tr w:rsidR="005819FA" w14:paraId="507274BC" w14:textId="77777777" w:rsidTr="00C44251">
        <w:trPr>
          <w:cantSplit/>
        </w:trPr>
        <w:tc>
          <w:tcPr>
            <w:tcW w:w="5560" w:type="dxa"/>
            <w:gridSpan w:val="5"/>
          </w:tcPr>
          <w:p w14:paraId="298E87DB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387" w:type="dxa"/>
            <w:gridSpan w:val="3"/>
          </w:tcPr>
          <w:p w14:paraId="5BFE93A1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14:paraId="3C1874D9" w14:textId="77777777" w:rsidTr="00C44251">
        <w:trPr>
          <w:cantSplit/>
        </w:trPr>
        <w:tc>
          <w:tcPr>
            <w:tcW w:w="3640" w:type="dxa"/>
            <w:gridSpan w:val="3"/>
          </w:tcPr>
          <w:p w14:paraId="51F523B1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Kennzeichen:  ___________________</w:t>
            </w:r>
          </w:p>
        </w:tc>
        <w:tc>
          <w:tcPr>
            <w:tcW w:w="3540" w:type="dxa"/>
            <w:gridSpan w:val="4"/>
          </w:tcPr>
          <w:p w14:paraId="44671D82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Type:  ______________________</w:t>
            </w:r>
          </w:p>
        </w:tc>
        <w:tc>
          <w:tcPr>
            <w:tcW w:w="3767" w:type="dxa"/>
          </w:tcPr>
          <w:p w14:paraId="42E3E6C2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</w:tr>
      <w:tr w:rsidR="005819FA" w14:paraId="08C079B2" w14:textId="77777777" w:rsidTr="00C44251">
        <w:tc>
          <w:tcPr>
            <w:tcW w:w="2402" w:type="dxa"/>
            <w:gridSpan w:val="2"/>
          </w:tcPr>
          <w:p w14:paraId="1147708B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58" w:type="dxa"/>
            <w:gridSpan w:val="3"/>
          </w:tcPr>
          <w:p w14:paraId="7CB53173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620" w:type="dxa"/>
            <w:gridSpan w:val="2"/>
          </w:tcPr>
          <w:p w14:paraId="4E370861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767" w:type="dxa"/>
          </w:tcPr>
          <w:p w14:paraId="304957F7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</w:p>
        </w:tc>
      </w:tr>
      <w:tr w:rsidR="005819FA" w14:paraId="49F0597E" w14:textId="77777777" w:rsidTr="00C44251">
        <w:trPr>
          <w:cantSplit/>
        </w:trPr>
        <w:tc>
          <w:tcPr>
            <w:tcW w:w="5560" w:type="dxa"/>
            <w:gridSpan w:val="5"/>
          </w:tcPr>
          <w:p w14:paraId="5B0968C5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atenlogger-Type: _________________________</w:t>
            </w:r>
          </w:p>
        </w:tc>
        <w:tc>
          <w:tcPr>
            <w:tcW w:w="5387" w:type="dxa"/>
            <w:gridSpan w:val="3"/>
          </w:tcPr>
          <w:p w14:paraId="130535DF" w14:textId="77777777" w:rsidR="005819FA" w:rsidRDefault="00C44251" w:rsidP="000E4508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Nr 1:</w:t>
            </w:r>
            <w:r w:rsidR="005819FA">
              <w:rPr>
                <w:rFonts w:ascii="Arial" w:hAnsi="Arial"/>
                <w:sz w:val="20"/>
              </w:rPr>
              <w:t>_________</w:t>
            </w:r>
            <w:r>
              <w:rPr>
                <w:rFonts w:ascii="Arial" w:hAnsi="Arial"/>
                <w:sz w:val="20"/>
              </w:rPr>
              <w:t xml:space="preserve"> SNr 2:_________ SNr </w:t>
            </w:r>
            <w:r w:rsidR="000E4508">
              <w:rPr>
                <w:rFonts w:ascii="Arial" w:hAnsi="Arial"/>
                <w:sz w:val="20"/>
              </w:rPr>
              <w:t>3</w:t>
            </w:r>
            <w:r>
              <w:rPr>
                <w:rFonts w:ascii="Arial" w:hAnsi="Arial"/>
                <w:sz w:val="20"/>
              </w:rPr>
              <w:t>:_________</w:t>
            </w:r>
          </w:p>
        </w:tc>
      </w:tr>
      <w:tr w:rsidR="005819FA" w14:paraId="5B053F36" w14:textId="77777777" w:rsidTr="00C44251">
        <w:tc>
          <w:tcPr>
            <w:tcW w:w="2200" w:type="dxa"/>
          </w:tcPr>
          <w:p w14:paraId="24A61A6E" w14:textId="77777777"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3360" w:type="dxa"/>
            <w:gridSpan w:val="4"/>
          </w:tcPr>
          <w:p w14:paraId="1350B7C5" w14:textId="77777777"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1620" w:type="dxa"/>
            <w:gridSpan w:val="2"/>
          </w:tcPr>
          <w:p w14:paraId="1AA6B0D3" w14:textId="77777777"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3767" w:type="dxa"/>
          </w:tcPr>
          <w:p w14:paraId="07DA413C" w14:textId="77777777" w:rsidR="005819FA" w:rsidRDefault="005819FA" w:rsidP="009B3B85">
            <w:pPr>
              <w:rPr>
                <w:rFonts w:ascii="Arial" w:hAnsi="Arial"/>
                <w:sz w:val="12"/>
              </w:rPr>
            </w:pPr>
          </w:p>
        </w:tc>
      </w:tr>
      <w:tr w:rsidR="005819FA" w14:paraId="280A4BC4" w14:textId="77777777" w:rsidTr="00C44251">
        <w:tc>
          <w:tcPr>
            <w:tcW w:w="2200" w:type="dxa"/>
          </w:tcPr>
          <w:p w14:paraId="7356DF18" w14:textId="77777777" w:rsidR="005819FA" w:rsidRDefault="005819FA" w:rsidP="006B4170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Flug mit Doppelsitzer </w:t>
            </w:r>
          </w:p>
        </w:tc>
        <w:tc>
          <w:tcPr>
            <w:tcW w:w="3360" w:type="dxa"/>
            <w:gridSpan w:val="4"/>
          </w:tcPr>
          <w:p w14:paraId="66B98BCF" w14:textId="77777777" w:rsidR="005819FA" w:rsidRDefault="005819FA" w:rsidP="006B4170">
            <w:pPr>
              <w:tabs>
                <w:tab w:val="right" w:pos="2015"/>
              </w:tabs>
              <w:ind w:right="60"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einsitzig geflogen   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1620" w:type="dxa"/>
            <w:gridSpan w:val="2"/>
          </w:tcPr>
          <w:p w14:paraId="77357A35" w14:textId="77777777" w:rsidR="005819FA" w:rsidRDefault="005819FA" w:rsidP="009B3B85">
            <w:pPr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3767" w:type="dxa"/>
          </w:tcPr>
          <w:p w14:paraId="599E46AD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14:paraId="08287B21" w14:textId="77777777" w:rsidTr="00C44251">
        <w:tc>
          <w:tcPr>
            <w:tcW w:w="2200" w:type="dxa"/>
          </w:tcPr>
          <w:p w14:paraId="2E096DC7" w14:textId="77777777" w:rsidR="005819FA" w:rsidRDefault="005819FA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3360" w:type="dxa"/>
            <w:gridSpan w:val="4"/>
          </w:tcPr>
          <w:p w14:paraId="3AC54163" w14:textId="77777777" w:rsidR="005819FA" w:rsidRDefault="005819FA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1620" w:type="dxa"/>
            <w:gridSpan w:val="2"/>
          </w:tcPr>
          <w:p w14:paraId="3C6A417E" w14:textId="77777777" w:rsidR="005819FA" w:rsidRDefault="005819FA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3767" w:type="dxa"/>
          </w:tcPr>
          <w:p w14:paraId="535F4009" w14:textId="77777777" w:rsidR="005819FA" w:rsidRDefault="005819FA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5819FA" w14:paraId="6664910A" w14:textId="77777777" w:rsidTr="00C44251">
        <w:trPr>
          <w:cantSplit/>
        </w:trPr>
        <w:tc>
          <w:tcPr>
            <w:tcW w:w="2200" w:type="dxa"/>
          </w:tcPr>
          <w:p w14:paraId="14085D02" w14:textId="77777777" w:rsidR="005819FA" w:rsidRDefault="005819FA" w:rsidP="009B3B85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Freier Flug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2090" w:type="dxa"/>
            <w:gridSpan w:val="3"/>
          </w:tcPr>
          <w:p w14:paraId="1FE4DC29" w14:textId="77777777" w:rsidR="005819FA" w:rsidRDefault="005819FA" w:rsidP="00F66ADB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Angemeldeter Flug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6657" w:type="dxa"/>
            <w:gridSpan w:val="4"/>
          </w:tcPr>
          <w:p w14:paraId="29DEE0D8" w14:textId="77777777" w:rsidR="005819FA" w:rsidRPr="00E76C01" w:rsidRDefault="005819FA" w:rsidP="00D266E8">
            <w:pPr>
              <w:tabs>
                <w:tab w:val="left" w:pos="3626"/>
              </w:tabs>
              <w:rPr>
                <w:rFonts w:ascii="Arial" w:hAnsi="Arial"/>
                <w:sz w:val="16"/>
                <w:szCs w:val="16"/>
              </w:rPr>
            </w:pPr>
          </w:p>
        </w:tc>
      </w:tr>
      <w:tr w:rsidR="005819FA" w14:paraId="64855681" w14:textId="77777777" w:rsidTr="00C44251">
        <w:trPr>
          <w:cantSplit/>
        </w:trPr>
        <w:tc>
          <w:tcPr>
            <w:tcW w:w="10947" w:type="dxa"/>
            <w:gridSpan w:val="8"/>
          </w:tcPr>
          <w:p w14:paraId="3B1D0CEB" w14:textId="77777777" w:rsidR="005819FA" w:rsidRDefault="005819FA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5819FA" w14:paraId="482AD567" w14:textId="77777777" w:rsidTr="00C44251">
        <w:trPr>
          <w:cantSplit/>
        </w:trPr>
        <w:tc>
          <w:tcPr>
            <w:tcW w:w="10947" w:type="dxa"/>
            <w:gridSpan w:val="8"/>
          </w:tcPr>
          <w:p w14:paraId="6A548979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zum Start durch Pilot und Sportzeuge:</w:t>
            </w:r>
          </w:p>
        </w:tc>
      </w:tr>
      <w:tr w:rsidR="005819FA" w14:paraId="28C08759" w14:textId="77777777" w:rsidTr="00C44251">
        <w:trPr>
          <w:cantSplit/>
        </w:trPr>
        <w:tc>
          <w:tcPr>
            <w:tcW w:w="10947" w:type="dxa"/>
            <w:gridSpan w:val="8"/>
          </w:tcPr>
          <w:p w14:paraId="2E49A038" w14:textId="77777777" w:rsidR="005819FA" w:rsidRDefault="005819FA" w:rsidP="009B3B85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 xml:space="preserve">Hiermit bestätigt der Pilot die Richtigkeit der obigen Angaben, und dass er über eine gültige, unterschriebene Sportlizenz verfügt. </w:t>
            </w:r>
          </w:p>
          <w:p w14:paraId="599448FA" w14:textId="77777777" w:rsidR="005819FA" w:rsidRPr="00D167F2" w:rsidRDefault="005819FA" w:rsidP="00A20CA1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>Der Sportzeuge bestätigt, dass alle Vorgänge bis zum Start beobachtet oder den Flugdatenrecorder mit dem Flugzeug versiegelt hat.</w:t>
            </w:r>
          </w:p>
        </w:tc>
      </w:tr>
      <w:tr w:rsidR="005819FA" w14:paraId="2F082123" w14:textId="77777777" w:rsidTr="00C44251">
        <w:trPr>
          <w:cantSplit/>
        </w:trPr>
        <w:tc>
          <w:tcPr>
            <w:tcW w:w="10947" w:type="dxa"/>
            <w:gridSpan w:val="8"/>
          </w:tcPr>
          <w:p w14:paraId="7D1523B7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14:paraId="2ACA93DE" w14:textId="77777777" w:rsidTr="00C44251">
        <w:trPr>
          <w:cantSplit/>
        </w:trPr>
        <w:tc>
          <w:tcPr>
            <w:tcW w:w="10947" w:type="dxa"/>
            <w:gridSpan w:val="8"/>
          </w:tcPr>
          <w:p w14:paraId="65EC06B7" w14:textId="77777777" w:rsidR="005819FA" w:rsidRDefault="005819FA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5819FA" w14:paraId="7B177690" w14:textId="77777777" w:rsidTr="00C44251">
        <w:trPr>
          <w:cantSplit/>
        </w:trPr>
        <w:tc>
          <w:tcPr>
            <w:tcW w:w="5560" w:type="dxa"/>
            <w:gridSpan w:val="5"/>
          </w:tcPr>
          <w:p w14:paraId="38976904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_</w:t>
            </w:r>
          </w:p>
        </w:tc>
        <w:tc>
          <w:tcPr>
            <w:tcW w:w="5387" w:type="dxa"/>
            <w:gridSpan w:val="3"/>
          </w:tcPr>
          <w:p w14:paraId="23A48F3A" w14:textId="77777777" w:rsidR="005819FA" w:rsidRDefault="005819F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</w:t>
            </w:r>
          </w:p>
        </w:tc>
      </w:tr>
      <w:tr w:rsidR="005819FA" w14:paraId="07D50549" w14:textId="77777777" w:rsidTr="00C44251">
        <w:trPr>
          <w:cantSplit/>
        </w:trPr>
        <w:tc>
          <w:tcPr>
            <w:tcW w:w="5560" w:type="dxa"/>
            <w:gridSpan w:val="5"/>
          </w:tcPr>
          <w:p w14:paraId="4E2C71FD" w14:textId="77777777" w:rsidR="005819FA" w:rsidRPr="000E72BC" w:rsidRDefault="005819FA" w:rsidP="00651AF3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 des Piloten</w:t>
            </w:r>
          </w:p>
        </w:tc>
        <w:tc>
          <w:tcPr>
            <w:tcW w:w="5387" w:type="dxa"/>
            <w:gridSpan w:val="3"/>
          </w:tcPr>
          <w:p w14:paraId="1A1DE488" w14:textId="77777777" w:rsidR="005819FA" w:rsidRPr="000E72BC" w:rsidRDefault="005819FA" w:rsidP="003C5D91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    Unterschrift des Sportzeugen + Sportzeugennummer</w:t>
            </w:r>
          </w:p>
        </w:tc>
      </w:tr>
    </w:tbl>
    <w:p w14:paraId="123866C3" w14:textId="77777777" w:rsidR="009B3B85" w:rsidRDefault="009B3B85" w:rsidP="009B3B85">
      <w:pPr>
        <w:ind w:left="180"/>
        <w:rPr>
          <w:rFonts w:ascii="Arial" w:hAnsi="Arial"/>
          <w:sz w:val="4"/>
        </w:rPr>
      </w:pPr>
    </w:p>
    <w:tbl>
      <w:tblPr>
        <w:tblW w:w="10947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8"/>
        <w:gridCol w:w="523"/>
        <w:gridCol w:w="18"/>
        <w:gridCol w:w="852"/>
        <w:gridCol w:w="1742"/>
        <w:gridCol w:w="12"/>
        <w:gridCol w:w="774"/>
        <w:gridCol w:w="258"/>
        <w:gridCol w:w="271"/>
        <w:gridCol w:w="426"/>
        <w:gridCol w:w="871"/>
        <w:gridCol w:w="7"/>
        <w:gridCol w:w="148"/>
        <w:gridCol w:w="1823"/>
        <w:gridCol w:w="709"/>
        <w:gridCol w:w="425"/>
      </w:tblGrid>
      <w:tr w:rsidR="009B3B85" w14:paraId="39F7E0DB" w14:textId="77777777" w:rsidTr="00C44251">
        <w:trPr>
          <w:cantSplit/>
        </w:trPr>
        <w:tc>
          <w:tcPr>
            <w:tcW w:w="2629" w:type="dxa"/>
            <w:gridSpan w:val="3"/>
          </w:tcPr>
          <w:p w14:paraId="18CB04E2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14:paraId="3F8714DD" w14:textId="77777777"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14:paraId="3C38360E" w14:textId="77777777"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1134" w:type="dxa"/>
            <w:gridSpan w:val="2"/>
          </w:tcPr>
          <w:p w14:paraId="537E93C5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9B3B85" w14:paraId="71B21930" w14:textId="77777777" w:rsidTr="00C44251">
        <w:tc>
          <w:tcPr>
            <w:tcW w:w="2629" w:type="dxa"/>
            <w:gridSpan w:val="3"/>
          </w:tcPr>
          <w:p w14:paraId="757A07CC" w14:textId="77777777"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14:paraId="658A1FEF" w14:textId="77777777" w:rsidR="009B3B85" w:rsidRDefault="009B3B85" w:rsidP="0054014D">
            <w:pPr>
              <w:tabs>
                <w:tab w:val="left" w:pos="989"/>
                <w:tab w:val="left" w:pos="2069"/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14:paraId="7EF7F35B" w14:textId="77777777"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1134" w:type="dxa"/>
            <w:gridSpan w:val="2"/>
          </w:tcPr>
          <w:p w14:paraId="093FDA9B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54014D" w14:paraId="33F2106D" w14:textId="77777777" w:rsidTr="00C44251">
        <w:trPr>
          <w:cantSplit/>
        </w:trPr>
        <w:tc>
          <w:tcPr>
            <w:tcW w:w="7835" w:type="dxa"/>
            <w:gridSpan w:val="11"/>
          </w:tcPr>
          <w:p w14:paraId="587D3F12" w14:textId="77777777" w:rsidR="0054014D" w:rsidRDefault="0054014D" w:rsidP="0054014D">
            <w:pPr>
              <w:tabs>
                <w:tab w:val="left" w:pos="1238"/>
                <w:tab w:val="right" w:pos="2372"/>
              </w:tabs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art:       F-Schlepp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Winde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Eigenstart  </w:t>
            </w:r>
            <w:r>
              <w:rPr>
                <w:rFonts w:ascii="Arial" w:hAnsi="Arial"/>
                <w:sz w:val="22"/>
              </w:rPr>
              <w:sym w:font="Wingdings 2" w:char="F0A3"/>
            </w:r>
            <w:r w:rsidR="006B4170">
              <w:rPr>
                <w:rFonts w:ascii="Arial" w:hAnsi="Arial"/>
                <w:sz w:val="22"/>
              </w:rPr>
              <w:t xml:space="preserve">  </w:t>
            </w:r>
          </w:p>
        </w:tc>
        <w:tc>
          <w:tcPr>
            <w:tcW w:w="3112" w:type="dxa"/>
            <w:gridSpan w:val="5"/>
          </w:tcPr>
          <w:p w14:paraId="57E98076" w14:textId="77777777" w:rsidR="0054014D" w:rsidRDefault="0054014D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33FDDC16" w14:textId="77777777" w:rsidTr="00C44251">
        <w:trPr>
          <w:cantSplit/>
        </w:trPr>
        <w:tc>
          <w:tcPr>
            <w:tcW w:w="2611" w:type="dxa"/>
            <w:gridSpan w:val="2"/>
          </w:tcPr>
          <w:p w14:paraId="686CEC1A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3"/>
          </w:tcPr>
          <w:p w14:paraId="35AA9EBA" w14:textId="77777777"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6"/>
          </w:tcPr>
          <w:p w14:paraId="6D981405" w14:textId="77777777"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3112" w:type="dxa"/>
            <w:gridSpan w:val="5"/>
          </w:tcPr>
          <w:p w14:paraId="7E44E478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54BAD8E3" w14:textId="77777777" w:rsidTr="00C44251">
        <w:trPr>
          <w:cantSplit/>
        </w:trPr>
        <w:tc>
          <w:tcPr>
            <w:tcW w:w="3481" w:type="dxa"/>
            <w:gridSpan w:val="4"/>
          </w:tcPr>
          <w:p w14:paraId="2CF101A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ort:  </w:t>
            </w:r>
            <w:r w:rsidR="00FE1A4F">
              <w:rPr>
                <w:rFonts w:ascii="Arial" w:hAnsi="Arial"/>
                <w:sz w:val="20"/>
              </w:rPr>
              <w:t xml:space="preserve"> _____________________</w:t>
            </w:r>
          </w:p>
        </w:tc>
        <w:tc>
          <w:tcPr>
            <w:tcW w:w="2528" w:type="dxa"/>
            <w:gridSpan w:val="3"/>
          </w:tcPr>
          <w:p w14:paraId="34D905FC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hh:mm)</w:t>
            </w:r>
          </w:p>
        </w:tc>
        <w:tc>
          <w:tcPr>
            <w:tcW w:w="1981" w:type="dxa"/>
            <w:gridSpan w:val="6"/>
          </w:tcPr>
          <w:p w14:paraId="04C775BC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957" w:type="dxa"/>
            <w:gridSpan w:val="3"/>
          </w:tcPr>
          <w:p w14:paraId="72FC50F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mB</w:t>
            </w:r>
          </w:p>
        </w:tc>
      </w:tr>
      <w:tr w:rsidR="009B3B85" w14:paraId="187DD25D" w14:textId="77777777" w:rsidTr="00C44251">
        <w:trPr>
          <w:cantSplit/>
        </w:trPr>
        <w:tc>
          <w:tcPr>
            <w:tcW w:w="3481" w:type="dxa"/>
            <w:gridSpan w:val="4"/>
          </w:tcPr>
          <w:p w14:paraId="1F1F6F7B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528" w:type="dxa"/>
            <w:gridSpan w:val="3"/>
          </w:tcPr>
          <w:p w14:paraId="1404948F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981" w:type="dxa"/>
            <w:gridSpan w:val="6"/>
          </w:tcPr>
          <w:p w14:paraId="0EC3E16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957" w:type="dxa"/>
            <w:gridSpan w:val="3"/>
          </w:tcPr>
          <w:p w14:paraId="0BAA1F4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531E8CE4" w14:textId="77777777" w:rsidTr="00C44251">
        <w:trPr>
          <w:cantSplit/>
        </w:trPr>
        <w:tc>
          <w:tcPr>
            <w:tcW w:w="3481" w:type="dxa"/>
            <w:gridSpan w:val="4"/>
          </w:tcPr>
          <w:p w14:paraId="2DFBF3C8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Landeort: </w:t>
            </w:r>
            <w:r w:rsidR="00FE1A4F">
              <w:rPr>
                <w:rFonts w:ascii="Arial" w:hAnsi="Arial"/>
                <w:sz w:val="20"/>
              </w:rPr>
              <w:t>_____________________</w:t>
            </w:r>
          </w:p>
        </w:tc>
        <w:tc>
          <w:tcPr>
            <w:tcW w:w="2528" w:type="dxa"/>
            <w:gridSpan w:val="3"/>
          </w:tcPr>
          <w:p w14:paraId="35C409C3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hh:mm)</w:t>
            </w:r>
          </w:p>
        </w:tc>
        <w:tc>
          <w:tcPr>
            <w:tcW w:w="1981" w:type="dxa"/>
            <w:gridSpan w:val="6"/>
          </w:tcPr>
          <w:p w14:paraId="3CB749F8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957" w:type="dxa"/>
            <w:gridSpan w:val="3"/>
          </w:tcPr>
          <w:p w14:paraId="5E9D778C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mB</w:t>
            </w:r>
          </w:p>
          <w:p w14:paraId="5A002880" w14:textId="77777777" w:rsidR="00A20CA1" w:rsidRDefault="00A20CA1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726973D9" w14:textId="77777777" w:rsidTr="00C44251">
        <w:tc>
          <w:tcPr>
            <w:tcW w:w="2629" w:type="dxa"/>
            <w:gridSpan w:val="3"/>
          </w:tcPr>
          <w:p w14:paraId="560FF13A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14:paraId="3CA6153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14:paraId="4A889BF9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105" w:type="dxa"/>
            <w:gridSpan w:val="4"/>
          </w:tcPr>
          <w:p w14:paraId="75D473C0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RPr="0032179E" w14:paraId="3A83232E" w14:textId="77777777" w:rsidTr="00C44251">
        <w:trPr>
          <w:cantSplit/>
        </w:trPr>
        <w:tc>
          <w:tcPr>
            <w:tcW w:w="2629" w:type="dxa"/>
            <w:gridSpan w:val="3"/>
          </w:tcPr>
          <w:p w14:paraId="528E49A3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lugdaten-Date</w:t>
            </w:r>
            <w:r w:rsidR="009F220F">
              <w:rPr>
                <w:rFonts w:ascii="Arial" w:hAnsi="Arial"/>
                <w:sz w:val="20"/>
              </w:rPr>
              <w:t>i</w:t>
            </w:r>
            <w:r w:rsidR="00A20CA1">
              <w:rPr>
                <w:rFonts w:ascii="Arial" w:hAnsi="Arial"/>
                <w:sz w:val="20"/>
              </w:rPr>
              <w:t>(en)</w:t>
            </w:r>
          </w:p>
        </w:tc>
        <w:tc>
          <w:tcPr>
            <w:tcW w:w="7893" w:type="dxa"/>
            <w:gridSpan w:val="12"/>
          </w:tcPr>
          <w:p w14:paraId="37ABCB28" w14:textId="77777777" w:rsidR="009B3B85" w:rsidRPr="0032179E" w:rsidRDefault="00FE1A4F" w:rsidP="00A20CA1">
            <w:pPr>
              <w:ind w:left="-2667" w:right="355" w:firstLine="2667"/>
              <w:rPr>
                <w:rFonts w:ascii="Arial" w:hAnsi="Arial"/>
                <w:sz w:val="20"/>
                <w:lang w:val="en-US"/>
              </w:rPr>
            </w:pPr>
            <w:r w:rsidRPr="0032179E">
              <w:rPr>
                <w:rFonts w:ascii="Arial" w:hAnsi="Arial"/>
                <w:sz w:val="20"/>
                <w:lang w:val="en-US"/>
              </w:rPr>
              <w:t>_________</w:t>
            </w:r>
            <w:proofErr w:type="gramStart"/>
            <w:r w:rsidRPr="0032179E">
              <w:rPr>
                <w:rFonts w:ascii="Arial" w:hAnsi="Arial"/>
                <w:sz w:val="20"/>
                <w:lang w:val="en-US"/>
              </w:rPr>
              <w:t>_</w:t>
            </w:r>
            <w:r w:rsidR="00A20CA1" w:rsidRPr="0032179E">
              <w:rPr>
                <w:rFonts w:ascii="Arial" w:hAnsi="Arial"/>
                <w:sz w:val="20"/>
                <w:lang w:val="en-US"/>
              </w:rPr>
              <w:t xml:space="preserve">  </w:t>
            </w:r>
            <w:r w:rsidR="009B3B85" w:rsidRPr="0032179E">
              <w:rPr>
                <w:rFonts w:ascii="Arial" w:hAnsi="Arial"/>
                <w:sz w:val="20"/>
                <w:lang w:val="en-US"/>
              </w:rPr>
              <w:t>.</w:t>
            </w:r>
            <w:proofErr w:type="gramEnd"/>
            <w:r w:rsidR="009B3B85" w:rsidRPr="0032179E">
              <w:rPr>
                <w:rFonts w:ascii="Arial" w:hAnsi="Arial"/>
                <w:sz w:val="20"/>
                <w:lang w:val="en-US"/>
              </w:rPr>
              <w:t>IGC</w:t>
            </w:r>
            <w:r w:rsidR="009027A8" w:rsidRPr="0032179E">
              <w:rPr>
                <w:rFonts w:ascii="Arial" w:hAnsi="Arial"/>
                <w:sz w:val="20"/>
                <w:lang w:val="en-US"/>
              </w:rPr>
              <w:t xml:space="preserve">     </w:t>
            </w:r>
            <w:r w:rsidR="00A20CA1" w:rsidRPr="0032179E">
              <w:rPr>
                <w:rFonts w:ascii="Arial" w:hAnsi="Arial"/>
                <w:sz w:val="20"/>
                <w:lang w:val="en-US"/>
              </w:rPr>
              <w:t xml:space="preserve">Logger 2__________  .IGC     Logger 3__________  .IGC     </w:t>
            </w:r>
          </w:p>
        </w:tc>
        <w:tc>
          <w:tcPr>
            <w:tcW w:w="425" w:type="dxa"/>
          </w:tcPr>
          <w:p w14:paraId="549D884F" w14:textId="77777777" w:rsidR="009B3B85" w:rsidRPr="0032179E" w:rsidRDefault="009B3B85" w:rsidP="00A20CA1">
            <w:pPr>
              <w:ind w:right="355"/>
              <w:rPr>
                <w:rFonts w:ascii="Arial" w:hAnsi="Arial"/>
                <w:sz w:val="20"/>
                <w:lang w:val="en-US"/>
              </w:rPr>
            </w:pPr>
          </w:p>
        </w:tc>
      </w:tr>
      <w:tr w:rsidR="009B3B85" w:rsidRPr="0032179E" w14:paraId="2F44218E" w14:textId="77777777" w:rsidTr="00C44251">
        <w:tc>
          <w:tcPr>
            <w:tcW w:w="2629" w:type="dxa"/>
            <w:gridSpan w:val="3"/>
          </w:tcPr>
          <w:p w14:paraId="53E96571" w14:textId="77777777" w:rsidR="009B3B85" w:rsidRPr="0032179E" w:rsidRDefault="009B3B85" w:rsidP="009B3B85">
            <w:pPr>
              <w:rPr>
                <w:rFonts w:ascii="Arial" w:hAnsi="Arial"/>
                <w:sz w:val="20"/>
                <w:lang w:val="en-US"/>
              </w:rPr>
            </w:pPr>
          </w:p>
        </w:tc>
        <w:tc>
          <w:tcPr>
            <w:tcW w:w="2606" w:type="dxa"/>
            <w:gridSpan w:val="3"/>
          </w:tcPr>
          <w:p w14:paraId="3BE56FB3" w14:textId="77777777" w:rsidR="009B3B85" w:rsidRPr="0032179E" w:rsidRDefault="009B3B85" w:rsidP="009B3B85">
            <w:pPr>
              <w:rPr>
                <w:rFonts w:ascii="Arial" w:hAnsi="Arial"/>
                <w:sz w:val="20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6BFB0316" w14:textId="77777777" w:rsidR="009B3B85" w:rsidRPr="0032179E" w:rsidRDefault="009B3B85" w:rsidP="009B3B85">
            <w:pPr>
              <w:rPr>
                <w:rFonts w:ascii="Arial" w:hAnsi="Arial"/>
                <w:sz w:val="20"/>
                <w:lang w:val="en-US"/>
              </w:rPr>
            </w:pPr>
          </w:p>
        </w:tc>
        <w:tc>
          <w:tcPr>
            <w:tcW w:w="3105" w:type="dxa"/>
            <w:gridSpan w:val="4"/>
          </w:tcPr>
          <w:p w14:paraId="17B253C3" w14:textId="77777777" w:rsidR="009B3B85" w:rsidRPr="0032179E" w:rsidRDefault="009B3B85" w:rsidP="009B3B85">
            <w:pPr>
              <w:rPr>
                <w:rFonts w:ascii="Arial" w:hAnsi="Arial"/>
                <w:sz w:val="20"/>
                <w:lang w:val="en-US"/>
              </w:rPr>
            </w:pPr>
          </w:p>
        </w:tc>
      </w:tr>
      <w:tr w:rsidR="009B3B85" w14:paraId="0B3C1BB3" w14:textId="77777777" w:rsidTr="00C44251">
        <w:trPr>
          <w:cantSplit/>
        </w:trPr>
        <w:tc>
          <w:tcPr>
            <w:tcW w:w="10947" w:type="dxa"/>
            <w:gridSpan w:val="16"/>
          </w:tcPr>
          <w:p w14:paraId="63C8038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nach der Landung durch den Sportzeugen:</w:t>
            </w:r>
          </w:p>
        </w:tc>
      </w:tr>
      <w:tr w:rsidR="009B3B85" w14:paraId="0B84FB38" w14:textId="77777777" w:rsidTr="00C44251">
        <w:trPr>
          <w:cantSplit/>
          <w:trHeight w:val="376"/>
        </w:trPr>
        <w:tc>
          <w:tcPr>
            <w:tcW w:w="10947" w:type="dxa"/>
            <w:gridSpan w:val="16"/>
          </w:tcPr>
          <w:p w14:paraId="1BFF6AB6" w14:textId="77777777" w:rsidR="009B3B85" w:rsidRPr="006B4170" w:rsidRDefault="009B3B85" w:rsidP="009B3B85">
            <w:pPr>
              <w:pStyle w:val="Textkrper"/>
              <w:rPr>
                <w:sz w:val="14"/>
                <w:szCs w:val="14"/>
              </w:rPr>
            </w:pPr>
            <w:r w:rsidRPr="006B4170">
              <w:rPr>
                <w:sz w:val="14"/>
                <w:szCs w:val="14"/>
              </w:rPr>
              <w:t>Hiermit bestätige ich, dass der oben angegebene Flugdatenrecorder von dem genannten Piloten für den hier bes</w:t>
            </w:r>
            <w:r w:rsidR="00ED45AA" w:rsidRPr="006B4170">
              <w:rPr>
                <w:sz w:val="14"/>
                <w:szCs w:val="14"/>
              </w:rPr>
              <w:t>tätigten</w:t>
            </w:r>
            <w:r w:rsidRPr="006B4170">
              <w:rPr>
                <w:sz w:val="14"/>
                <w:szCs w:val="14"/>
              </w:rPr>
              <w:t xml:space="preserve"> Flug verwendet wurde. Start- und Landezeiten sind richtig. Ich habe alle Vorgänge nach der Landung bis zur Datenübertragung beobachtet, bzw. bestätige die Unversehrtheit der Versiegelung des Flugdatenrecorders.</w:t>
            </w:r>
            <w:r w:rsidR="009F220F" w:rsidRPr="006B4170">
              <w:rPr>
                <w:sz w:val="14"/>
                <w:szCs w:val="14"/>
              </w:rPr>
              <w:t xml:space="preserve"> </w:t>
            </w:r>
          </w:p>
          <w:p w14:paraId="30AD82F0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18"/>
              </w:rPr>
              <w:t>Ich war bei dem Erstellen der IGC-Flugdatei anwesend.</w:t>
            </w:r>
            <w:r w:rsidR="00ED45AA">
              <w:rPr>
                <w:rFonts w:ascii="Arial" w:hAnsi="Arial"/>
                <w:b/>
                <w:color w:val="000000"/>
                <w:sz w:val="18"/>
              </w:rPr>
              <w:t xml:space="preserve"> </w:t>
            </w:r>
          </w:p>
        </w:tc>
      </w:tr>
      <w:tr w:rsidR="009B3B85" w14:paraId="139E1971" w14:textId="77777777" w:rsidTr="00C44251">
        <w:trPr>
          <w:cantSplit/>
          <w:trHeight w:val="143"/>
        </w:trPr>
        <w:tc>
          <w:tcPr>
            <w:tcW w:w="10947" w:type="dxa"/>
            <w:gridSpan w:val="16"/>
          </w:tcPr>
          <w:p w14:paraId="07A65882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25309D8E" w14:textId="77777777" w:rsidTr="00C44251">
        <w:trPr>
          <w:cantSplit/>
        </w:trPr>
        <w:tc>
          <w:tcPr>
            <w:tcW w:w="10947" w:type="dxa"/>
            <w:gridSpan w:val="16"/>
          </w:tcPr>
          <w:p w14:paraId="3342CFF4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07E2347D" w14:textId="77777777" w:rsidTr="00C44251">
        <w:trPr>
          <w:cantSplit/>
        </w:trPr>
        <w:tc>
          <w:tcPr>
            <w:tcW w:w="2088" w:type="dxa"/>
            <w:tcBorders>
              <w:bottom w:val="nil"/>
            </w:tcBorders>
          </w:tcPr>
          <w:p w14:paraId="5519293A" w14:textId="77777777" w:rsidR="009B3B85" w:rsidRDefault="00FE1A4F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tcBorders>
              <w:bottom w:val="nil"/>
            </w:tcBorders>
          </w:tcPr>
          <w:p w14:paraId="414F6B57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   </w:t>
            </w:r>
            <w:r w:rsidR="00FE1A4F">
              <w:rPr>
                <w:rFonts w:ascii="Arial" w:hAnsi="Arial"/>
                <w:color w:val="000000"/>
                <w:sz w:val="20"/>
              </w:rPr>
              <w:t>_________________________________</w:t>
            </w:r>
          </w:p>
        </w:tc>
        <w:tc>
          <w:tcPr>
            <w:tcW w:w="4680" w:type="dxa"/>
            <w:gridSpan w:val="8"/>
            <w:tcBorders>
              <w:bottom w:val="nil"/>
            </w:tcBorders>
          </w:tcPr>
          <w:p w14:paraId="1ED5B735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14:paraId="139D7C95" w14:textId="77777777" w:rsidTr="00C44251">
        <w:trPr>
          <w:cantSplit/>
          <w:trHeight w:val="153"/>
        </w:trPr>
        <w:tc>
          <w:tcPr>
            <w:tcW w:w="2088" w:type="dxa"/>
            <w:tcBorders>
              <w:top w:val="nil"/>
              <w:bottom w:val="double" w:sz="4" w:space="0" w:color="auto"/>
            </w:tcBorders>
          </w:tcPr>
          <w:p w14:paraId="0C0456C9" w14:textId="77777777" w:rsidR="009B3B85" w:rsidRPr="000E72BC" w:rsidRDefault="009B3B85" w:rsidP="00FE1A4F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top w:val="nil"/>
              <w:bottom w:val="double" w:sz="4" w:space="0" w:color="auto"/>
            </w:tcBorders>
          </w:tcPr>
          <w:p w14:paraId="1D82196A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Name des Sportzeugen</w:t>
            </w:r>
            <w:r w:rsidR="00B23343"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+ Sportzeugennummer</w:t>
            </w:r>
          </w:p>
        </w:tc>
        <w:tc>
          <w:tcPr>
            <w:tcW w:w="4680" w:type="dxa"/>
            <w:gridSpan w:val="8"/>
            <w:tcBorders>
              <w:top w:val="nil"/>
              <w:bottom w:val="double" w:sz="4" w:space="0" w:color="auto"/>
            </w:tcBorders>
          </w:tcPr>
          <w:p w14:paraId="2315BA6C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</w:t>
            </w:r>
          </w:p>
        </w:tc>
      </w:tr>
      <w:tr w:rsidR="009B3B85" w14:paraId="378E2707" w14:textId="77777777" w:rsidTr="00C44251">
        <w:trPr>
          <w:cantSplit/>
          <w:trHeight w:val="480"/>
        </w:trPr>
        <w:tc>
          <w:tcPr>
            <w:tcW w:w="10947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C10E36" w14:textId="77777777" w:rsidR="00D92278" w:rsidRPr="006B4170" w:rsidRDefault="00D92278" w:rsidP="00D167F2">
            <w:pPr>
              <w:pStyle w:val="berschrift4"/>
              <w:jc w:val="center"/>
              <w:rPr>
                <w:sz w:val="8"/>
                <w:szCs w:val="8"/>
              </w:rPr>
            </w:pPr>
          </w:p>
          <w:p w14:paraId="584AFC4A" w14:textId="77777777" w:rsidR="009B3B85" w:rsidRPr="000E72BC" w:rsidRDefault="009B3B85" w:rsidP="00D167F2">
            <w:pPr>
              <w:pStyle w:val="berschrift4"/>
              <w:jc w:val="center"/>
              <w:rPr>
                <w:sz w:val="28"/>
                <w:szCs w:val="28"/>
              </w:rPr>
            </w:pPr>
            <w:r w:rsidRPr="000E72BC">
              <w:rPr>
                <w:sz w:val="28"/>
                <w:szCs w:val="28"/>
              </w:rPr>
              <w:t>Auswertung</w:t>
            </w:r>
          </w:p>
          <w:p w14:paraId="4FBD9872" w14:textId="77777777" w:rsidR="00D167F2" w:rsidRPr="006B4170" w:rsidRDefault="00D167F2" w:rsidP="00D167F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6B4170">
              <w:rPr>
                <w:rFonts w:ascii="Arial" w:hAnsi="Arial" w:cs="Arial"/>
                <w:i/>
                <w:sz w:val="16"/>
                <w:szCs w:val="16"/>
              </w:rPr>
              <w:t xml:space="preserve">(Nur vom </w:t>
            </w:r>
            <w:r w:rsidR="000E72BC">
              <w:rPr>
                <w:rFonts w:ascii="Arial" w:hAnsi="Arial" w:cs="Arial"/>
                <w:i/>
                <w:sz w:val="16"/>
                <w:szCs w:val="16"/>
              </w:rPr>
              <w:t xml:space="preserve">offiziellen </w:t>
            </w:r>
            <w:r w:rsidRPr="006B4170">
              <w:rPr>
                <w:rFonts w:ascii="Arial" w:hAnsi="Arial" w:cs="Arial"/>
                <w:i/>
                <w:sz w:val="16"/>
                <w:szCs w:val="16"/>
              </w:rPr>
              <w:t>Auswerter auszufüllen)</w:t>
            </w:r>
          </w:p>
        </w:tc>
      </w:tr>
      <w:tr w:rsidR="009B3B85" w14:paraId="39EAFBA8" w14:textId="77777777" w:rsidTr="00C44251">
        <w:trPr>
          <w:cantSplit/>
        </w:trPr>
        <w:tc>
          <w:tcPr>
            <w:tcW w:w="3481" w:type="dxa"/>
            <w:gridSpan w:val="4"/>
            <w:tcBorders>
              <w:top w:val="double" w:sz="4" w:space="0" w:color="auto"/>
              <w:left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637C1AAC" w14:textId="77777777" w:rsidR="009B3B85" w:rsidRDefault="009B3B85" w:rsidP="009B3B85">
            <w:pPr>
              <w:pStyle w:val="berschrift6"/>
            </w:pPr>
            <w:r>
              <w:t>Strecke</w:t>
            </w:r>
          </w:p>
        </w:tc>
        <w:tc>
          <w:tcPr>
            <w:tcW w:w="3483" w:type="dxa"/>
            <w:gridSpan w:val="6"/>
            <w:tcBorders>
              <w:top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2B181E3D" w14:textId="77777777" w:rsidR="009B3B85" w:rsidRDefault="009B3B85" w:rsidP="009B3B85">
            <w:pPr>
              <w:pStyle w:val="berschrift5"/>
              <w:rPr>
                <w:sz w:val="18"/>
              </w:rPr>
            </w:pPr>
            <w:r>
              <w:rPr>
                <w:sz w:val="18"/>
              </w:rPr>
              <w:t>Dauer</w:t>
            </w:r>
          </w:p>
        </w:tc>
        <w:tc>
          <w:tcPr>
            <w:tcW w:w="3983" w:type="dxa"/>
            <w:gridSpan w:val="6"/>
            <w:tcBorders>
              <w:top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74CD743" w14:textId="77777777" w:rsidR="009B3B85" w:rsidRDefault="009B3B85" w:rsidP="009B3B85">
            <w:pPr>
              <w:jc w:val="center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Höhengewinn</w:t>
            </w:r>
          </w:p>
        </w:tc>
      </w:tr>
      <w:tr w:rsidR="009B3B85" w14:paraId="0B129AEA" w14:textId="77777777" w:rsidTr="00C44251">
        <w:trPr>
          <w:cantSplit/>
          <w:trHeight w:val="565"/>
        </w:trPr>
        <w:tc>
          <w:tcPr>
            <w:tcW w:w="3481" w:type="dxa"/>
            <w:gridSpan w:val="4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6C53F77" w14:textId="77777777"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km</w:t>
            </w:r>
          </w:p>
        </w:tc>
        <w:tc>
          <w:tcPr>
            <w:tcW w:w="34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8206D21" w14:textId="77777777" w:rsidR="009B3B85" w:rsidRPr="000E72BC" w:rsidRDefault="00C44251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>
              <w:rPr>
                <w:rFonts w:ascii="Arial" w:hAnsi="Arial"/>
                <w:b/>
                <w:i/>
                <w:sz w:val="44"/>
                <w:szCs w:val="44"/>
              </w:rPr>
              <w:t>km/</w:t>
            </w:r>
            <w:r w:rsidR="009B3B85" w:rsidRPr="000E72BC">
              <w:rPr>
                <w:rFonts w:ascii="Arial" w:hAnsi="Arial"/>
                <w:b/>
                <w:i/>
                <w:sz w:val="44"/>
                <w:szCs w:val="44"/>
              </w:rPr>
              <w:t>h</w:t>
            </w:r>
          </w:p>
        </w:tc>
        <w:tc>
          <w:tcPr>
            <w:tcW w:w="39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F076DF7" w14:textId="77777777"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m</w:t>
            </w:r>
          </w:p>
        </w:tc>
      </w:tr>
      <w:tr w:rsidR="009B3B85" w14:paraId="65320C7A" w14:textId="77777777" w:rsidTr="00C44251">
        <w:trPr>
          <w:cantSplit/>
        </w:trPr>
        <w:tc>
          <w:tcPr>
            <w:tcW w:w="10947" w:type="dxa"/>
            <w:gridSpan w:val="16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3CDB1FC" w14:textId="77777777" w:rsidR="009B3B85" w:rsidRPr="000E72BC" w:rsidRDefault="009B3B85" w:rsidP="00D83725">
            <w:pPr>
              <w:rPr>
                <w:rFonts w:ascii="Arial" w:hAnsi="Arial"/>
                <w:i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Ausgewertet und </w:t>
            </w:r>
            <w:r w:rsidR="00D83725">
              <w:rPr>
                <w:rFonts w:ascii="Arial" w:hAnsi="Arial"/>
                <w:i/>
                <w:sz w:val="16"/>
                <w:szCs w:val="16"/>
              </w:rPr>
              <w:t>anerkannt</w:t>
            </w: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 von:</w:t>
            </w:r>
          </w:p>
        </w:tc>
      </w:tr>
      <w:tr w:rsidR="009B3B85" w14:paraId="6121477D" w14:textId="77777777" w:rsidTr="00C44251">
        <w:trPr>
          <w:cantSplit/>
        </w:trPr>
        <w:tc>
          <w:tcPr>
            <w:tcW w:w="2629" w:type="dxa"/>
            <w:gridSpan w:val="3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4C158ECB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3909" w:type="dxa"/>
            <w:gridSpan w:val="6"/>
            <w:shd w:val="clear" w:color="auto" w:fill="D9D9D9" w:themeFill="background1" w:themeFillShade="D9"/>
          </w:tcPr>
          <w:p w14:paraId="7213DFDA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4409" w:type="dxa"/>
            <w:gridSpan w:val="7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7F7FB3CA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14:paraId="75BD2BF3" w14:textId="77777777" w:rsidTr="00C44251">
        <w:trPr>
          <w:cantSplit/>
        </w:trPr>
        <w:tc>
          <w:tcPr>
            <w:tcW w:w="10947" w:type="dxa"/>
            <w:gridSpan w:val="16"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4C07108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14:paraId="0D67E510" w14:textId="77777777" w:rsidTr="00C44251">
        <w:trPr>
          <w:cantSplit/>
        </w:trPr>
        <w:tc>
          <w:tcPr>
            <w:tcW w:w="2088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754C06A1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shd w:val="clear" w:color="auto" w:fill="D9D9D9" w:themeFill="background1" w:themeFillShade="D9"/>
          </w:tcPr>
          <w:p w14:paraId="00A74A59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  <w:tc>
          <w:tcPr>
            <w:tcW w:w="4680" w:type="dxa"/>
            <w:gridSpan w:val="8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2CDBF58D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14:paraId="3A01E8AB" w14:textId="77777777" w:rsidTr="00C44251">
        <w:trPr>
          <w:cantSplit/>
        </w:trPr>
        <w:tc>
          <w:tcPr>
            <w:tcW w:w="2088" w:type="dxa"/>
            <w:tcBorders>
              <w:left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</w:tcPr>
          <w:p w14:paraId="65CB56B0" w14:textId="77777777" w:rsidR="009B3B85" w:rsidRPr="000E72BC" w:rsidRDefault="009B3B85" w:rsidP="00C34DFE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44C98527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Auswerter </w:t>
            </w:r>
            <w:r w:rsidR="00ED45AA" w:rsidRPr="000E72BC"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i/>
                <w:sz w:val="16"/>
                <w:szCs w:val="16"/>
              </w:rPr>
              <w:t>Name und Unterschrift</w:t>
            </w:r>
          </w:p>
        </w:tc>
        <w:tc>
          <w:tcPr>
            <w:tcW w:w="4680" w:type="dxa"/>
            <w:gridSpan w:val="8"/>
            <w:tcBorders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205F7D9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ONF-Delegierter</w:t>
            </w:r>
          </w:p>
        </w:tc>
      </w:tr>
    </w:tbl>
    <w:p w14:paraId="7647C1BC" w14:textId="2894C144" w:rsidR="008D0F5D" w:rsidRPr="00FE1A4F" w:rsidRDefault="00D92278" w:rsidP="000E72BC">
      <w:pPr>
        <w:ind w:right="148"/>
        <w:rPr>
          <w:rFonts w:ascii="Arial" w:hAnsi="Arial" w:cs="Arial"/>
          <w:color w:val="808080"/>
          <w:sz w:val="12"/>
          <w:szCs w:val="12"/>
        </w:rPr>
      </w:pPr>
      <w:r>
        <w:t xml:space="preserve"> 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ONF – </w:t>
      </w:r>
      <w:r w:rsidR="0032179E">
        <w:rPr>
          <w:rFonts w:ascii="Arial" w:hAnsi="Arial" w:cs="Arial"/>
          <w:color w:val="808080"/>
          <w:sz w:val="12"/>
          <w:szCs w:val="12"/>
        </w:rPr>
        <w:t>Philipp Wittwer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 </w:t>
      </w:r>
      <w:r w:rsidR="0032179E">
        <w:rPr>
          <w:rFonts w:ascii="Arial" w:hAnsi="Arial" w:cs="Arial"/>
          <w:color w:val="808080"/>
          <w:sz w:val="12"/>
          <w:szCs w:val="12"/>
        </w:rPr>
        <w:t>März</w:t>
      </w:r>
      <w:r w:rsidR="00AE02C7">
        <w:rPr>
          <w:rFonts w:ascii="Arial" w:hAnsi="Arial" w:cs="Arial"/>
          <w:color w:val="808080"/>
          <w:sz w:val="12"/>
          <w:szCs w:val="12"/>
        </w:rPr>
        <w:t xml:space="preserve"> 20</w:t>
      </w:r>
      <w:r w:rsidR="0032179E">
        <w:rPr>
          <w:rFonts w:ascii="Arial" w:hAnsi="Arial" w:cs="Arial"/>
          <w:color w:val="808080"/>
          <w:sz w:val="12"/>
          <w:szCs w:val="12"/>
        </w:rPr>
        <w:t>22</w:t>
      </w:r>
    </w:p>
    <w:sectPr w:rsidR="008D0F5D" w:rsidRPr="00FE1A4F" w:rsidSect="00D83725">
      <w:type w:val="continuous"/>
      <w:pgSz w:w="11906" w:h="16838" w:code="9"/>
      <w:pgMar w:top="360" w:right="282" w:bottom="35" w:left="66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NDY3sLA0M7U0NTdQ0lEKTi0uzszPAykwrQUAUaeNKywAAAA="/>
  </w:docVars>
  <w:rsids>
    <w:rsidRoot w:val="009B3B85"/>
    <w:rsid w:val="00005701"/>
    <w:rsid w:val="00010118"/>
    <w:rsid w:val="00012534"/>
    <w:rsid w:val="00020753"/>
    <w:rsid w:val="00024172"/>
    <w:rsid w:val="00032A50"/>
    <w:rsid w:val="00034A64"/>
    <w:rsid w:val="000360E5"/>
    <w:rsid w:val="000472D1"/>
    <w:rsid w:val="00050965"/>
    <w:rsid w:val="00065507"/>
    <w:rsid w:val="000715E1"/>
    <w:rsid w:val="000761E9"/>
    <w:rsid w:val="00080E01"/>
    <w:rsid w:val="00083449"/>
    <w:rsid w:val="00084801"/>
    <w:rsid w:val="00090A27"/>
    <w:rsid w:val="0009415E"/>
    <w:rsid w:val="0009553C"/>
    <w:rsid w:val="0009621A"/>
    <w:rsid w:val="000A1359"/>
    <w:rsid w:val="000A29B4"/>
    <w:rsid w:val="000B118D"/>
    <w:rsid w:val="000C002C"/>
    <w:rsid w:val="000C4E11"/>
    <w:rsid w:val="000E4508"/>
    <w:rsid w:val="000E6163"/>
    <w:rsid w:val="000E7191"/>
    <w:rsid w:val="000E72BC"/>
    <w:rsid w:val="000E78E5"/>
    <w:rsid w:val="000F2430"/>
    <w:rsid w:val="000F3948"/>
    <w:rsid w:val="000F64B5"/>
    <w:rsid w:val="00101458"/>
    <w:rsid w:val="00110E15"/>
    <w:rsid w:val="00113354"/>
    <w:rsid w:val="00115D4F"/>
    <w:rsid w:val="001252C8"/>
    <w:rsid w:val="001355BF"/>
    <w:rsid w:val="0013562A"/>
    <w:rsid w:val="00141825"/>
    <w:rsid w:val="00147E9A"/>
    <w:rsid w:val="0015282E"/>
    <w:rsid w:val="00166746"/>
    <w:rsid w:val="00166F43"/>
    <w:rsid w:val="00170A4B"/>
    <w:rsid w:val="00175A6D"/>
    <w:rsid w:val="00184FC9"/>
    <w:rsid w:val="00187E44"/>
    <w:rsid w:val="00194439"/>
    <w:rsid w:val="0019641F"/>
    <w:rsid w:val="00197EB7"/>
    <w:rsid w:val="001A461A"/>
    <w:rsid w:val="001A6BAC"/>
    <w:rsid w:val="001B3C85"/>
    <w:rsid w:val="001B3ED1"/>
    <w:rsid w:val="001B4BA9"/>
    <w:rsid w:val="001B657B"/>
    <w:rsid w:val="001C0BFC"/>
    <w:rsid w:val="001C1B2B"/>
    <w:rsid w:val="001C6C38"/>
    <w:rsid w:val="001D0811"/>
    <w:rsid w:val="001E57A9"/>
    <w:rsid w:val="001E7071"/>
    <w:rsid w:val="001F440B"/>
    <w:rsid w:val="001F53C5"/>
    <w:rsid w:val="001F7AC7"/>
    <w:rsid w:val="00202486"/>
    <w:rsid w:val="002050ED"/>
    <w:rsid w:val="00234247"/>
    <w:rsid w:val="00246BD5"/>
    <w:rsid w:val="002473F0"/>
    <w:rsid w:val="002510B7"/>
    <w:rsid w:val="00254B07"/>
    <w:rsid w:val="0025660C"/>
    <w:rsid w:val="0026676B"/>
    <w:rsid w:val="00274B54"/>
    <w:rsid w:val="00277216"/>
    <w:rsid w:val="0028078A"/>
    <w:rsid w:val="00284379"/>
    <w:rsid w:val="002857D0"/>
    <w:rsid w:val="00287031"/>
    <w:rsid w:val="00290A72"/>
    <w:rsid w:val="00295122"/>
    <w:rsid w:val="0029576C"/>
    <w:rsid w:val="002960E5"/>
    <w:rsid w:val="002972C5"/>
    <w:rsid w:val="00297306"/>
    <w:rsid w:val="00297574"/>
    <w:rsid w:val="002A2D31"/>
    <w:rsid w:val="002A45F0"/>
    <w:rsid w:val="002A77A0"/>
    <w:rsid w:val="002A7A67"/>
    <w:rsid w:val="002A7C3A"/>
    <w:rsid w:val="002B7D26"/>
    <w:rsid w:val="002C04D6"/>
    <w:rsid w:val="002C085F"/>
    <w:rsid w:val="002C7F0F"/>
    <w:rsid w:val="002D2B26"/>
    <w:rsid w:val="002D4E1E"/>
    <w:rsid w:val="002E0B14"/>
    <w:rsid w:val="003012D6"/>
    <w:rsid w:val="00310A7D"/>
    <w:rsid w:val="00317E62"/>
    <w:rsid w:val="0032179E"/>
    <w:rsid w:val="00333123"/>
    <w:rsid w:val="00333869"/>
    <w:rsid w:val="0034097A"/>
    <w:rsid w:val="00342874"/>
    <w:rsid w:val="00342F5C"/>
    <w:rsid w:val="00343A25"/>
    <w:rsid w:val="003459F1"/>
    <w:rsid w:val="00345D02"/>
    <w:rsid w:val="003554E4"/>
    <w:rsid w:val="003558CB"/>
    <w:rsid w:val="00357BFC"/>
    <w:rsid w:val="00357CA5"/>
    <w:rsid w:val="00362EA2"/>
    <w:rsid w:val="00376719"/>
    <w:rsid w:val="0038042D"/>
    <w:rsid w:val="00394336"/>
    <w:rsid w:val="003A4E7C"/>
    <w:rsid w:val="003A4EF4"/>
    <w:rsid w:val="003B546D"/>
    <w:rsid w:val="003B5542"/>
    <w:rsid w:val="003C0066"/>
    <w:rsid w:val="003C5607"/>
    <w:rsid w:val="003C5D91"/>
    <w:rsid w:val="003D3783"/>
    <w:rsid w:val="003E3028"/>
    <w:rsid w:val="003E6BCB"/>
    <w:rsid w:val="003F12CC"/>
    <w:rsid w:val="003F61E7"/>
    <w:rsid w:val="00410DD5"/>
    <w:rsid w:val="00413803"/>
    <w:rsid w:val="00416C8F"/>
    <w:rsid w:val="00422109"/>
    <w:rsid w:val="00424298"/>
    <w:rsid w:val="00424404"/>
    <w:rsid w:val="00425DA1"/>
    <w:rsid w:val="00430107"/>
    <w:rsid w:val="00441D30"/>
    <w:rsid w:val="0044241C"/>
    <w:rsid w:val="0044466C"/>
    <w:rsid w:val="00447396"/>
    <w:rsid w:val="00452CC7"/>
    <w:rsid w:val="00455F4D"/>
    <w:rsid w:val="00460BBF"/>
    <w:rsid w:val="004729D3"/>
    <w:rsid w:val="004773AE"/>
    <w:rsid w:val="00491F4C"/>
    <w:rsid w:val="004A1589"/>
    <w:rsid w:val="004A16D0"/>
    <w:rsid w:val="004A3945"/>
    <w:rsid w:val="004A60E1"/>
    <w:rsid w:val="004B150B"/>
    <w:rsid w:val="004B161E"/>
    <w:rsid w:val="004C1EF3"/>
    <w:rsid w:val="004C378E"/>
    <w:rsid w:val="004C6C5F"/>
    <w:rsid w:val="004C736A"/>
    <w:rsid w:val="004D0EC0"/>
    <w:rsid w:val="004D322F"/>
    <w:rsid w:val="004D50BD"/>
    <w:rsid w:val="004E0C79"/>
    <w:rsid w:val="004F3DE2"/>
    <w:rsid w:val="0050636C"/>
    <w:rsid w:val="00512849"/>
    <w:rsid w:val="00513922"/>
    <w:rsid w:val="005166AE"/>
    <w:rsid w:val="00522135"/>
    <w:rsid w:val="0052427A"/>
    <w:rsid w:val="0053134F"/>
    <w:rsid w:val="0054000C"/>
    <w:rsid w:val="0054014D"/>
    <w:rsid w:val="005409FF"/>
    <w:rsid w:val="00542DFD"/>
    <w:rsid w:val="00544AC8"/>
    <w:rsid w:val="00547EC4"/>
    <w:rsid w:val="005507AC"/>
    <w:rsid w:val="005539E8"/>
    <w:rsid w:val="00560430"/>
    <w:rsid w:val="005620A1"/>
    <w:rsid w:val="005652B5"/>
    <w:rsid w:val="00571FB2"/>
    <w:rsid w:val="005819FA"/>
    <w:rsid w:val="00582615"/>
    <w:rsid w:val="005876A8"/>
    <w:rsid w:val="00590657"/>
    <w:rsid w:val="005923B8"/>
    <w:rsid w:val="00595CB5"/>
    <w:rsid w:val="005971D4"/>
    <w:rsid w:val="005A4118"/>
    <w:rsid w:val="005B4289"/>
    <w:rsid w:val="005B45AD"/>
    <w:rsid w:val="005C36B0"/>
    <w:rsid w:val="005C7ACC"/>
    <w:rsid w:val="005E7B83"/>
    <w:rsid w:val="0060009B"/>
    <w:rsid w:val="0060512D"/>
    <w:rsid w:val="00605B83"/>
    <w:rsid w:val="00606C90"/>
    <w:rsid w:val="0061029A"/>
    <w:rsid w:val="0061293F"/>
    <w:rsid w:val="0061353E"/>
    <w:rsid w:val="0061483B"/>
    <w:rsid w:val="006172EE"/>
    <w:rsid w:val="00621296"/>
    <w:rsid w:val="006336D9"/>
    <w:rsid w:val="00634875"/>
    <w:rsid w:val="0063546C"/>
    <w:rsid w:val="00636751"/>
    <w:rsid w:val="00651AF3"/>
    <w:rsid w:val="006528FB"/>
    <w:rsid w:val="00652CE7"/>
    <w:rsid w:val="00657400"/>
    <w:rsid w:val="0066352C"/>
    <w:rsid w:val="00682B74"/>
    <w:rsid w:val="00683741"/>
    <w:rsid w:val="006966CC"/>
    <w:rsid w:val="0069781D"/>
    <w:rsid w:val="006A17A0"/>
    <w:rsid w:val="006A7A42"/>
    <w:rsid w:val="006B314C"/>
    <w:rsid w:val="006B4170"/>
    <w:rsid w:val="006C0A21"/>
    <w:rsid w:val="006C385D"/>
    <w:rsid w:val="006D120A"/>
    <w:rsid w:val="006D4767"/>
    <w:rsid w:val="006E03F0"/>
    <w:rsid w:val="006E1119"/>
    <w:rsid w:val="006E1DE0"/>
    <w:rsid w:val="006E2D31"/>
    <w:rsid w:val="006E7CFA"/>
    <w:rsid w:val="006F58DC"/>
    <w:rsid w:val="006F5F41"/>
    <w:rsid w:val="006F65D8"/>
    <w:rsid w:val="007007BE"/>
    <w:rsid w:val="00714BB5"/>
    <w:rsid w:val="00717ADE"/>
    <w:rsid w:val="00730EFF"/>
    <w:rsid w:val="007356C3"/>
    <w:rsid w:val="00736453"/>
    <w:rsid w:val="00737A6F"/>
    <w:rsid w:val="007417EA"/>
    <w:rsid w:val="00742A81"/>
    <w:rsid w:val="00751E88"/>
    <w:rsid w:val="0075431D"/>
    <w:rsid w:val="0076504A"/>
    <w:rsid w:val="007717B1"/>
    <w:rsid w:val="00772421"/>
    <w:rsid w:val="007772A7"/>
    <w:rsid w:val="00780A7C"/>
    <w:rsid w:val="0078744D"/>
    <w:rsid w:val="00790712"/>
    <w:rsid w:val="0079133A"/>
    <w:rsid w:val="00794BAE"/>
    <w:rsid w:val="007B0FC0"/>
    <w:rsid w:val="007B36D4"/>
    <w:rsid w:val="007B6584"/>
    <w:rsid w:val="007B6D27"/>
    <w:rsid w:val="007D26D7"/>
    <w:rsid w:val="007D65D2"/>
    <w:rsid w:val="007F30C5"/>
    <w:rsid w:val="007F36A8"/>
    <w:rsid w:val="007F4FA0"/>
    <w:rsid w:val="00803330"/>
    <w:rsid w:val="00804183"/>
    <w:rsid w:val="008107F5"/>
    <w:rsid w:val="008129B2"/>
    <w:rsid w:val="008130F9"/>
    <w:rsid w:val="00815787"/>
    <w:rsid w:val="00826683"/>
    <w:rsid w:val="0083234D"/>
    <w:rsid w:val="008343D5"/>
    <w:rsid w:val="00834FAF"/>
    <w:rsid w:val="00844918"/>
    <w:rsid w:val="008465D3"/>
    <w:rsid w:val="00847019"/>
    <w:rsid w:val="0084704C"/>
    <w:rsid w:val="008562E5"/>
    <w:rsid w:val="00877A8E"/>
    <w:rsid w:val="00883033"/>
    <w:rsid w:val="008845E8"/>
    <w:rsid w:val="00885BA5"/>
    <w:rsid w:val="00892441"/>
    <w:rsid w:val="0089400D"/>
    <w:rsid w:val="008A20AA"/>
    <w:rsid w:val="008A28C3"/>
    <w:rsid w:val="008C11EF"/>
    <w:rsid w:val="008C3075"/>
    <w:rsid w:val="008C336B"/>
    <w:rsid w:val="008C58C4"/>
    <w:rsid w:val="008C6604"/>
    <w:rsid w:val="008C674C"/>
    <w:rsid w:val="008C685A"/>
    <w:rsid w:val="008D0F5D"/>
    <w:rsid w:val="008D11BE"/>
    <w:rsid w:val="008D4757"/>
    <w:rsid w:val="008E5B96"/>
    <w:rsid w:val="008F0FB0"/>
    <w:rsid w:val="009027A8"/>
    <w:rsid w:val="00905583"/>
    <w:rsid w:val="00912613"/>
    <w:rsid w:val="009134A1"/>
    <w:rsid w:val="00926939"/>
    <w:rsid w:val="00926D62"/>
    <w:rsid w:val="00930807"/>
    <w:rsid w:val="0093285F"/>
    <w:rsid w:val="00944C57"/>
    <w:rsid w:val="00950F1B"/>
    <w:rsid w:val="00964DBC"/>
    <w:rsid w:val="00976212"/>
    <w:rsid w:val="00981714"/>
    <w:rsid w:val="00981B06"/>
    <w:rsid w:val="009830D9"/>
    <w:rsid w:val="0099336A"/>
    <w:rsid w:val="009A4198"/>
    <w:rsid w:val="009A574C"/>
    <w:rsid w:val="009A6087"/>
    <w:rsid w:val="009B327C"/>
    <w:rsid w:val="009B3B85"/>
    <w:rsid w:val="009B56A6"/>
    <w:rsid w:val="009C7718"/>
    <w:rsid w:val="009C7FB9"/>
    <w:rsid w:val="009D03B3"/>
    <w:rsid w:val="009D081D"/>
    <w:rsid w:val="009D2FEA"/>
    <w:rsid w:val="009E17DB"/>
    <w:rsid w:val="009E36AF"/>
    <w:rsid w:val="009E65D2"/>
    <w:rsid w:val="009F220F"/>
    <w:rsid w:val="009F3753"/>
    <w:rsid w:val="009F634E"/>
    <w:rsid w:val="009F6FC7"/>
    <w:rsid w:val="00A0576C"/>
    <w:rsid w:val="00A16458"/>
    <w:rsid w:val="00A16518"/>
    <w:rsid w:val="00A20CA1"/>
    <w:rsid w:val="00A3455C"/>
    <w:rsid w:val="00A36C51"/>
    <w:rsid w:val="00A414E0"/>
    <w:rsid w:val="00A452DB"/>
    <w:rsid w:val="00A502C7"/>
    <w:rsid w:val="00A51099"/>
    <w:rsid w:val="00A61FF3"/>
    <w:rsid w:val="00A65CB1"/>
    <w:rsid w:val="00A67A6C"/>
    <w:rsid w:val="00A7781E"/>
    <w:rsid w:val="00AA02C0"/>
    <w:rsid w:val="00AA26D3"/>
    <w:rsid w:val="00AA2AE0"/>
    <w:rsid w:val="00AA3466"/>
    <w:rsid w:val="00AA5065"/>
    <w:rsid w:val="00AA75E5"/>
    <w:rsid w:val="00AB58A3"/>
    <w:rsid w:val="00AC13CE"/>
    <w:rsid w:val="00AC34DD"/>
    <w:rsid w:val="00AC5641"/>
    <w:rsid w:val="00AC7E56"/>
    <w:rsid w:val="00AE02C7"/>
    <w:rsid w:val="00AE046C"/>
    <w:rsid w:val="00AE4BF6"/>
    <w:rsid w:val="00AF39E8"/>
    <w:rsid w:val="00B0651B"/>
    <w:rsid w:val="00B0723A"/>
    <w:rsid w:val="00B121E8"/>
    <w:rsid w:val="00B14BDC"/>
    <w:rsid w:val="00B23343"/>
    <w:rsid w:val="00B24606"/>
    <w:rsid w:val="00B24C95"/>
    <w:rsid w:val="00B432D0"/>
    <w:rsid w:val="00B4682B"/>
    <w:rsid w:val="00B51F7E"/>
    <w:rsid w:val="00B62C46"/>
    <w:rsid w:val="00B63C16"/>
    <w:rsid w:val="00B64640"/>
    <w:rsid w:val="00B65150"/>
    <w:rsid w:val="00B72FE1"/>
    <w:rsid w:val="00B85AF2"/>
    <w:rsid w:val="00B90215"/>
    <w:rsid w:val="00BA1750"/>
    <w:rsid w:val="00BA5191"/>
    <w:rsid w:val="00BB1A0D"/>
    <w:rsid w:val="00BB1D74"/>
    <w:rsid w:val="00BB3A0D"/>
    <w:rsid w:val="00BB474A"/>
    <w:rsid w:val="00BB5807"/>
    <w:rsid w:val="00BB7F74"/>
    <w:rsid w:val="00BC08A5"/>
    <w:rsid w:val="00BC4A0A"/>
    <w:rsid w:val="00BD0105"/>
    <w:rsid w:val="00BD1F01"/>
    <w:rsid w:val="00BD3608"/>
    <w:rsid w:val="00BD416F"/>
    <w:rsid w:val="00BE26E5"/>
    <w:rsid w:val="00BE514D"/>
    <w:rsid w:val="00BE66BA"/>
    <w:rsid w:val="00BF1C40"/>
    <w:rsid w:val="00BF3EE9"/>
    <w:rsid w:val="00BF64E6"/>
    <w:rsid w:val="00C1307B"/>
    <w:rsid w:val="00C34DFE"/>
    <w:rsid w:val="00C357BF"/>
    <w:rsid w:val="00C376D3"/>
    <w:rsid w:val="00C40476"/>
    <w:rsid w:val="00C405BF"/>
    <w:rsid w:val="00C41C33"/>
    <w:rsid w:val="00C439DA"/>
    <w:rsid w:val="00C44251"/>
    <w:rsid w:val="00C47451"/>
    <w:rsid w:val="00C55504"/>
    <w:rsid w:val="00C60AE5"/>
    <w:rsid w:val="00C60C8F"/>
    <w:rsid w:val="00C642D5"/>
    <w:rsid w:val="00C7264A"/>
    <w:rsid w:val="00C81D34"/>
    <w:rsid w:val="00C91F42"/>
    <w:rsid w:val="00C9205B"/>
    <w:rsid w:val="00C9283C"/>
    <w:rsid w:val="00C93C82"/>
    <w:rsid w:val="00CA3170"/>
    <w:rsid w:val="00CB3F35"/>
    <w:rsid w:val="00CB48A5"/>
    <w:rsid w:val="00CB6BE8"/>
    <w:rsid w:val="00CC3784"/>
    <w:rsid w:val="00CD2A79"/>
    <w:rsid w:val="00CD55E1"/>
    <w:rsid w:val="00CD734B"/>
    <w:rsid w:val="00CE75BD"/>
    <w:rsid w:val="00D11678"/>
    <w:rsid w:val="00D167F2"/>
    <w:rsid w:val="00D2140E"/>
    <w:rsid w:val="00D263EA"/>
    <w:rsid w:val="00D266E8"/>
    <w:rsid w:val="00D27D23"/>
    <w:rsid w:val="00D30753"/>
    <w:rsid w:val="00D309F4"/>
    <w:rsid w:val="00D3739A"/>
    <w:rsid w:val="00D423C8"/>
    <w:rsid w:val="00D44BDE"/>
    <w:rsid w:val="00D46179"/>
    <w:rsid w:val="00D533CB"/>
    <w:rsid w:val="00D64946"/>
    <w:rsid w:val="00D66208"/>
    <w:rsid w:val="00D71EFE"/>
    <w:rsid w:val="00D745CE"/>
    <w:rsid w:val="00D83725"/>
    <w:rsid w:val="00D8594B"/>
    <w:rsid w:val="00D85D4A"/>
    <w:rsid w:val="00D875ED"/>
    <w:rsid w:val="00D90CED"/>
    <w:rsid w:val="00D92278"/>
    <w:rsid w:val="00D92AAA"/>
    <w:rsid w:val="00D94A52"/>
    <w:rsid w:val="00D97760"/>
    <w:rsid w:val="00DA0681"/>
    <w:rsid w:val="00DB092E"/>
    <w:rsid w:val="00DD2BC7"/>
    <w:rsid w:val="00DD2D73"/>
    <w:rsid w:val="00DD3D49"/>
    <w:rsid w:val="00DE2485"/>
    <w:rsid w:val="00E00167"/>
    <w:rsid w:val="00E039AC"/>
    <w:rsid w:val="00E04300"/>
    <w:rsid w:val="00E05044"/>
    <w:rsid w:val="00E11BE7"/>
    <w:rsid w:val="00E16B2B"/>
    <w:rsid w:val="00E20981"/>
    <w:rsid w:val="00E21961"/>
    <w:rsid w:val="00E3199A"/>
    <w:rsid w:val="00E36AF7"/>
    <w:rsid w:val="00E36F1F"/>
    <w:rsid w:val="00E41BC9"/>
    <w:rsid w:val="00E42177"/>
    <w:rsid w:val="00E54B8C"/>
    <w:rsid w:val="00E5629C"/>
    <w:rsid w:val="00E578A4"/>
    <w:rsid w:val="00E61762"/>
    <w:rsid w:val="00E66CD1"/>
    <w:rsid w:val="00E71C5F"/>
    <w:rsid w:val="00E737F2"/>
    <w:rsid w:val="00E73D57"/>
    <w:rsid w:val="00E76C01"/>
    <w:rsid w:val="00E83A0A"/>
    <w:rsid w:val="00E90502"/>
    <w:rsid w:val="00E9255B"/>
    <w:rsid w:val="00EB1536"/>
    <w:rsid w:val="00EB245F"/>
    <w:rsid w:val="00EC0F12"/>
    <w:rsid w:val="00EC5364"/>
    <w:rsid w:val="00EC71B8"/>
    <w:rsid w:val="00ED30BD"/>
    <w:rsid w:val="00ED3292"/>
    <w:rsid w:val="00ED4015"/>
    <w:rsid w:val="00ED45AA"/>
    <w:rsid w:val="00ED4873"/>
    <w:rsid w:val="00ED56A1"/>
    <w:rsid w:val="00ED5C1F"/>
    <w:rsid w:val="00EE1C04"/>
    <w:rsid w:val="00EE1D21"/>
    <w:rsid w:val="00EE52CC"/>
    <w:rsid w:val="00EE685F"/>
    <w:rsid w:val="00EF0639"/>
    <w:rsid w:val="00EF0A5A"/>
    <w:rsid w:val="00EF13CF"/>
    <w:rsid w:val="00F07BF6"/>
    <w:rsid w:val="00F14A63"/>
    <w:rsid w:val="00F16531"/>
    <w:rsid w:val="00F17AB4"/>
    <w:rsid w:val="00F17E29"/>
    <w:rsid w:val="00F2246C"/>
    <w:rsid w:val="00F25D3C"/>
    <w:rsid w:val="00F40CB7"/>
    <w:rsid w:val="00F5766A"/>
    <w:rsid w:val="00F5794E"/>
    <w:rsid w:val="00F64708"/>
    <w:rsid w:val="00F6677C"/>
    <w:rsid w:val="00F66ADB"/>
    <w:rsid w:val="00F677A3"/>
    <w:rsid w:val="00F72DFA"/>
    <w:rsid w:val="00F84FC2"/>
    <w:rsid w:val="00F90070"/>
    <w:rsid w:val="00F95926"/>
    <w:rsid w:val="00FA0253"/>
    <w:rsid w:val="00FA32A0"/>
    <w:rsid w:val="00FA58D5"/>
    <w:rsid w:val="00FB1B5C"/>
    <w:rsid w:val="00FB5669"/>
    <w:rsid w:val="00FB6EE6"/>
    <w:rsid w:val="00FC2808"/>
    <w:rsid w:val="00FC3624"/>
    <w:rsid w:val="00FC4ED3"/>
    <w:rsid w:val="00FD237A"/>
    <w:rsid w:val="00FD4B5C"/>
    <w:rsid w:val="00FD56A6"/>
    <w:rsid w:val="00FD7AD0"/>
    <w:rsid w:val="00FE0211"/>
    <w:rsid w:val="00FE1A4F"/>
    <w:rsid w:val="00FE250A"/>
    <w:rsid w:val="00FE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87AFCB"/>
  <w15:docId w15:val="{7F49B54F-3E2A-AC43-81A8-4DCDF8055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9B3B85"/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9B3B85"/>
    <w:pPr>
      <w:keepNext/>
      <w:pBdr>
        <w:top w:val="single" w:sz="4" w:space="1" w:color="auto" w:shadow="1"/>
        <w:left w:val="single" w:sz="4" w:space="0" w:color="auto" w:shadow="1"/>
        <w:bottom w:val="single" w:sz="4" w:space="1" w:color="auto" w:shadow="1"/>
        <w:right w:val="single" w:sz="4" w:space="4" w:color="auto" w:shadow="1"/>
      </w:pBdr>
      <w:jc w:val="center"/>
      <w:outlineLvl w:val="0"/>
    </w:pPr>
    <w:rPr>
      <w:rFonts w:ascii="Arial" w:hAnsi="Arial" w:cs="Arial"/>
      <w:b/>
      <w:bCs/>
      <w:sz w:val="20"/>
    </w:rPr>
  </w:style>
  <w:style w:type="paragraph" w:styleId="berschrift4">
    <w:name w:val="heading 4"/>
    <w:basedOn w:val="Standard"/>
    <w:next w:val="Standard"/>
    <w:qFormat/>
    <w:rsid w:val="009B3B85"/>
    <w:pPr>
      <w:keepNext/>
      <w:outlineLvl w:val="3"/>
    </w:pPr>
    <w:rPr>
      <w:rFonts w:ascii="Arial" w:hAnsi="Arial" w:cs="Arial"/>
      <w:b/>
      <w:bCs/>
      <w:i/>
      <w:iCs/>
      <w:sz w:val="20"/>
    </w:rPr>
  </w:style>
  <w:style w:type="paragraph" w:styleId="berschrift5">
    <w:name w:val="heading 5"/>
    <w:basedOn w:val="Standard"/>
    <w:next w:val="Standard"/>
    <w:qFormat/>
    <w:rsid w:val="009B3B85"/>
    <w:pPr>
      <w:keepNext/>
      <w:jc w:val="center"/>
      <w:outlineLvl w:val="4"/>
    </w:pPr>
    <w:rPr>
      <w:rFonts w:ascii="Arial" w:hAnsi="Arial" w:cs="Arial"/>
      <w:i/>
      <w:iCs/>
      <w:sz w:val="20"/>
    </w:rPr>
  </w:style>
  <w:style w:type="paragraph" w:styleId="berschrift6">
    <w:name w:val="heading 6"/>
    <w:basedOn w:val="Standard"/>
    <w:next w:val="Standard"/>
    <w:qFormat/>
    <w:rsid w:val="009B3B85"/>
    <w:pPr>
      <w:keepNext/>
      <w:jc w:val="center"/>
      <w:outlineLvl w:val="5"/>
    </w:pPr>
    <w:rPr>
      <w:rFonts w:ascii="Arial" w:hAnsi="Arial" w:cs="Arial"/>
      <w:i/>
      <w:iCs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rsid w:val="009B3B85"/>
    <w:pPr>
      <w:jc w:val="center"/>
    </w:pPr>
    <w:rPr>
      <w:rFonts w:ascii="Arial" w:hAnsi="Arial" w:cs="Arial"/>
      <w:b/>
      <w:bCs/>
    </w:rPr>
  </w:style>
  <w:style w:type="paragraph" w:styleId="Textkrper">
    <w:name w:val="Body Text"/>
    <w:basedOn w:val="Standard"/>
    <w:rsid w:val="009B3B85"/>
    <w:rPr>
      <w:rFonts w:ascii="Arial" w:hAnsi="Arial" w:cs="Arial"/>
      <w:color w:val="000000"/>
      <w:sz w:val="18"/>
    </w:rPr>
  </w:style>
  <w:style w:type="paragraph" w:styleId="Dokumentstruktur">
    <w:name w:val="Document Map"/>
    <w:basedOn w:val="Standard"/>
    <w:link w:val="DokumentstrukturZchn"/>
    <w:rsid w:val="00BB7F74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rsid w:val="00BB7F74"/>
    <w:rPr>
      <w:rFonts w:ascii="Tahoma" w:hAnsi="Tahoma" w:cs="Tahoma"/>
      <w:sz w:val="16"/>
      <w:szCs w:val="16"/>
      <w:lang w:eastAsia="de-DE"/>
    </w:rPr>
  </w:style>
  <w:style w:type="table" w:styleId="Tabellenraster">
    <w:name w:val="Table Grid"/>
    <w:basedOn w:val="NormaleTabelle"/>
    <w:rsid w:val="006B41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rsid w:val="00D837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onf-online.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4E6E82-E9EE-4B2F-83DD-B8ABEA4A9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5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ÖSTERREICHISCHER AERO CLUB - Sektion Segelflug</vt:lpstr>
    </vt:vector>
  </TitlesOfParts>
  <Company>Microsoft</Company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STERREICHISCHER AERO CLUB - Sektion Segelflug</dc:title>
  <dc:creator>Windows</dc:creator>
  <cp:lastModifiedBy>Philipp Wittwer</cp:lastModifiedBy>
  <cp:revision>3</cp:revision>
  <cp:lastPrinted>2019-01-18T11:17:00Z</cp:lastPrinted>
  <dcterms:created xsi:type="dcterms:W3CDTF">2022-03-29T07:48:00Z</dcterms:created>
  <dcterms:modified xsi:type="dcterms:W3CDTF">2022-03-29T08:31:00Z</dcterms:modified>
</cp:coreProperties>
</file>